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DD9A9" w14:textId="1F3370DE" w:rsidR="00117742" w:rsidRPr="00117742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117742">
        <w:rPr>
          <w:rFonts w:cs="Times New Roman"/>
          <w:b/>
          <w:sz w:val="44"/>
          <w:szCs w:val="44"/>
        </w:rPr>
        <w:t>Xiang</w:t>
      </w:r>
      <w:r w:rsidR="00CB5563">
        <w:rPr>
          <w:rFonts w:cs="Times New Roman"/>
          <w:b/>
          <w:sz w:val="44"/>
          <w:szCs w:val="44"/>
        </w:rPr>
        <w:t xml:space="preserve"> </w:t>
      </w:r>
      <w:r w:rsidRPr="00117742">
        <w:rPr>
          <w:rFonts w:cs="Times New Roman"/>
          <w:b/>
          <w:sz w:val="44"/>
          <w:szCs w:val="44"/>
        </w:rPr>
        <w:t>Ji</w:t>
      </w:r>
      <w:r w:rsidR="00117742" w:rsidRPr="00117742">
        <w:rPr>
          <w:rFonts w:cs="Times New Roman"/>
          <w:bCs/>
          <w:sz w:val="44"/>
          <w:szCs w:val="44"/>
        </w:rPr>
        <w:t>,</w:t>
      </w:r>
      <w:r w:rsidR="00CB5563">
        <w:rPr>
          <w:rFonts w:cs="Times New Roman"/>
          <w:bCs/>
          <w:sz w:val="44"/>
          <w:szCs w:val="44"/>
        </w:rPr>
        <w:t xml:space="preserve"> </w:t>
      </w:r>
      <w:r w:rsidR="00117742" w:rsidRPr="00117742">
        <w:rPr>
          <w:rFonts w:cs="Times New Roman"/>
          <w:bCs/>
          <w:sz w:val="44"/>
          <w:szCs w:val="44"/>
        </w:rPr>
        <w:t>Ph.D.</w:t>
      </w:r>
    </w:p>
    <w:p w14:paraId="617EE8AA" w14:textId="7A6B1D1C" w:rsidR="00117742" w:rsidRPr="00117742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117742">
        <w:rPr>
          <w:rFonts w:cs="Times New Roman"/>
          <w:i/>
          <w:iCs/>
        </w:rPr>
        <w:t>Last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Updated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on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0</w:t>
      </w:r>
      <w:r w:rsidR="00C94B5A">
        <w:rPr>
          <w:rFonts w:cs="Times New Roman"/>
          <w:i/>
          <w:iCs/>
        </w:rPr>
        <w:t>7</w:t>
      </w:r>
      <w:r w:rsidRPr="00117742">
        <w:rPr>
          <w:rFonts w:cs="Times New Roman"/>
          <w:i/>
          <w:iCs/>
        </w:rPr>
        <w:t>/</w:t>
      </w:r>
      <w:r w:rsidR="00C94B5A">
        <w:rPr>
          <w:rFonts w:cs="Times New Roman"/>
          <w:i/>
          <w:iCs/>
        </w:rPr>
        <w:t>21</w:t>
      </w:r>
      <w:r w:rsidRPr="00117742">
        <w:rPr>
          <w:rFonts w:cs="Times New Roman"/>
          <w:i/>
          <w:iCs/>
        </w:rPr>
        <w:t>/2024</w:t>
      </w:r>
    </w:p>
    <w:p w14:paraId="3866150D" w14:textId="05940856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DAD6348" w14:textId="4E78582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742">
        <w:rPr>
          <w:rFonts w:cs="Times New Roman"/>
        </w:rPr>
        <w:t>Assistant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Professor,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Department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of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Mathematics</w:t>
      </w:r>
    </w:p>
    <w:p w14:paraId="76A9FB87" w14:textId="29B4DA71" w:rsidR="000068F4" w:rsidRPr="00117742" w:rsidRDefault="000068F4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Tulan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University</w:t>
      </w:r>
      <w:r w:rsidR="00117742" w:rsidRPr="00117742">
        <w:rPr>
          <w:rFonts w:cs="Times New Roman"/>
        </w:rPr>
        <w:t>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New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Orleans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LA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70118</w:t>
      </w:r>
    </w:p>
    <w:p w14:paraId="4DC2446B" w14:textId="7540A57B" w:rsidR="00117742" w:rsidRPr="00117742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117742">
          <w:rPr>
            <w:rStyle w:val="Hyperlink"/>
            <w:rFonts w:cs="Times New Roman"/>
          </w:rPr>
          <w:t>xji4@tulane.edu</w:t>
        </w:r>
      </w:hyperlink>
      <w:r w:rsidR="00CB5563">
        <w:rPr>
          <w:rFonts w:cs="Times New Roman"/>
        </w:rPr>
        <w:t xml:space="preserve"> </w:t>
      </w:r>
      <w:r w:rsidR="00117742" w:rsidRPr="00117742">
        <w:rPr>
          <w:rFonts w:cs="Times New Roman"/>
        </w:rPr>
        <w:t>•</w:t>
      </w:r>
      <w:r w:rsidR="00CB5563">
        <w:rPr>
          <w:rFonts w:cs="Times New Roman"/>
        </w:rPr>
        <w:t xml:space="preserve"> </w:t>
      </w:r>
      <w:hyperlink r:id="rId10" w:history="1">
        <w:r w:rsidR="00117742" w:rsidRPr="00117742">
          <w:rPr>
            <w:rFonts w:cs="Times New Roman"/>
          </w:rPr>
          <w:t>GitHub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@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xji3</w:t>
        </w:r>
      </w:hyperlink>
    </w:p>
    <w:p w14:paraId="39C3A344" w14:textId="5DFFF425" w:rsidR="00117742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Personal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Website:</w:t>
      </w:r>
      <w:r w:rsidR="00CB5563">
        <w:rPr>
          <w:rFonts w:cs="Times New Roman"/>
        </w:rPr>
        <w:t xml:space="preserve"> </w:t>
      </w:r>
      <w:hyperlink r:id="rId11" w:history="1">
        <w:r w:rsidRPr="00117742">
          <w:rPr>
            <w:rStyle w:val="Hyperlink"/>
            <w:rFonts w:cs="Times New Roman"/>
          </w:rPr>
          <w:t>http://xiang-ji-ncsu.github.io/</w:t>
        </w:r>
      </w:hyperlink>
      <w:r w:rsidR="00CB5563">
        <w:rPr>
          <w:rFonts w:cs="Times New Roman"/>
        </w:rPr>
        <w:t xml:space="preserve"> </w:t>
      </w:r>
    </w:p>
    <w:p w14:paraId="53792704" w14:textId="1EBF791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Googl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Scholar:</w:t>
      </w:r>
      <w:r w:rsidR="00CB5563">
        <w:rPr>
          <w:rFonts w:cs="Times New Roman"/>
        </w:rPr>
        <w:t xml:space="preserve"> </w:t>
      </w:r>
      <w:hyperlink r:id="rId12" w:history="1">
        <w:r w:rsidRPr="00117742">
          <w:rPr>
            <w:rStyle w:val="Hyperlink"/>
            <w:rFonts w:cs="Times New Roman"/>
          </w:rPr>
          <w:t>https://scholar.google.com/citations?user=YH4BbIMAAAAJ&amp;hl=en</w:t>
        </w:r>
      </w:hyperlink>
      <w:r w:rsidR="00CB5563">
        <w:rPr>
          <w:rFonts w:cs="Times New Roman"/>
        </w:rPr>
        <w:t xml:space="preserve"> </w:t>
      </w:r>
    </w:p>
    <w:p w14:paraId="157CBB10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9DA9F7D" w14:textId="011F8DCC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117742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117742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3C0F1F1F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/>
              </w:rPr>
              <w:t>Doct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ilosoph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Bioinforma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atis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Co-Major)</w:t>
            </w:r>
            <w:r w:rsidR="00CB5563">
              <w:rPr>
                <w:rFonts w:cs="Times New Roman"/>
                <w:i/>
              </w:rPr>
              <w:t xml:space="preserve"> </w:t>
            </w:r>
          </w:p>
          <w:p w14:paraId="4EB3D303" w14:textId="06F70E0D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 w:rsidR="00CB5563">
              <w:rPr>
                <w:rFonts w:cs="Times New Roman"/>
              </w:rPr>
              <w:t xml:space="preserve"> </w:t>
            </w:r>
          </w:p>
          <w:p w14:paraId="63B2EE4F" w14:textId="757F2442" w:rsidR="000068F4" w:rsidRPr="00117742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Dissertat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26D43D5" w14:textId="7F9E8C38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adi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g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j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540167BF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Dec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7</w:t>
            </w:r>
          </w:p>
        </w:tc>
      </w:tr>
      <w:tr w:rsidR="000068F4" w:rsidRPr="00117742" w14:paraId="3F116C3D" w14:textId="77777777" w:rsidTr="00117742">
        <w:tc>
          <w:tcPr>
            <w:tcW w:w="4203" w:type="pct"/>
          </w:tcPr>
          <w:p w14:paraId="4DB74B94" w14:textId="63947689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noProof/>
              </w:rPr>
            </w:pPr>
            <w:r w:rsidRPr="00117742">
              <w:rPr>
                <w:rFonts w:cs="Times New Roman"/>
                <w:b/>
              </w:rPr>
              <w:t>Mast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teri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  <w:noProof/>
              </w:rPr>
              <w:t>Engineering</w:t>
            </w:r>
          </w:p>
          <w:p w14:paraId="0BDB3CA5" w14:textId="76809AC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  <w:p w14:paraId="74B22B2E" w14:textId="62A9ECD6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Thesi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</w:t>
            </w:r>
          </w:p>
          <w:p w14:paraId="722F681D" w14:textId="0FDCE3DC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hn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Muth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ynol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chael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Kudenov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n-Pau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29567AFE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Sept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3</w:t>
            </w:r>
          </w:p>
        </w:tc>
      </w:tr>
      <w:tr w:rsidR="000068F4" w:rsidRPr="00117742" w14:paraId="15C5682A" w14:textId="77777777" w:rsidTr="00117742">
        <w:tc>
          <w:tcPr>
            <w:tcW w:w="4203" w:type="pct"/>
          </w:tcPr>
          <w:p w14:paraId="1A7243D1" w14:textId="7CBEB0E1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conom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ubl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jor)</w:t>
            </w:r>
          </w:p>
          <w:p w14:paraId="2CA072BB" w14:textId="377831A2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50B64A94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  <w:tr w:rsidR="000068F4" w:rsidRPr="00117742" w14:paraId="125AD5F1" w14:textId="77777777" w:rsidTr="00117742">
        <w:tc>
          <w:tcPr>
            <w:tcW w:w="4203" w:type="pct"/>
          </w:tcPr>
          <w:p w14:paraId="5139DE09" w14:textId="01E545AE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ysics</w:t>
            </w:r>
          </w:p>
          <w:p w14:paraId="3407E3C0" w14:textId="5BF9696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  <w:p w14:paraId="2DB9067B" w14:textId="581F4E0A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Advis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a-</w:t>
            </w:r>
            <w:proofErr w:type="spellStart"/>
            <w:r w:rsidRPr="00117742">
              <w:rPr>
                <w:rFonts w:cs="Times New Roman"/>
              </w:rPr>
              <w:t>sen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0F622A6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</w:tbl>
    <w:p w14:paraId="67583B14" w14:textId="77777777" w:rsidR="00117742" w:rsidRDefault="00117742" w:rsidP="00EE5F8D">
      <w:pPr>
        <w:spacing w:after="0" w:line="282" w:lineRule="auto"/>
        <w:rPr>
          <w:rFonts w:cs="Times New Roman"/>
        </w:rPr>
      </w:pPr>
      <w:bookmarkStart w:id="4" w:name="OLE_LINK14"/>
      <w:bookmarkStart w:id="5" w:name="OLE_LINK15"/>
    </w:p>
    <w:p w14:paraId="3A75AC9A" w14:textId="77777777" w:rsidR="00C94B5A" w:rsidRPr="00117742" w:rsidRDefault="00C94B5A" w:rsidP="00EE5F8D">
      <w:pPr>
        <w:spacing w:after="0" w:line="282" w:lineRule="auto"/>
        <w:rPr>
          <w:rFonts w:cs="Times New Roman"/>
        </w:rPr>
      </w:pPr>
    </w:p>
    <w:p w14:paraId="21D1A0A5" w14:textId="6D0B0298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117742" w14:paraId="065D337C" w14:textId="77777777" w:rsidTr="0004368D">
        <w:tc>
          <w:tcPr>
            <w:tcW w:w="3597" w:type="pct"/>
          </w:tcPr>
          <w:p w14:paraId="75FD0FD7" w14:textId="68621B15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Facult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</w:p>
          <w:p w14:paraId="3BF445D6" w14:textId="0F4DC99B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  <w:i/>
                <w:iCs/>
              </w:rPr>
              <w:t>Cancer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enter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1324A978" w:rsidR="00117742" w:rsidRPr="00117742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Octo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1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117742" w14:paraId="07FB79DD" w14:textId="77777777" w:rsidTr="0004368D">
        <w:tc>
          <w:tcPr>
            <w:tcW w:w="3597" w:type="pct"/>
          </w:tcPr>
          <w:p w14:paraId="020C91EB" w14:textId="32F645A0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37468BC9" w14:textId="7206FDEA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514267C6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0068F4" w:rsidRPr="00117742" w14:paraId="47AA99DA" w14:textId="77777777" w:rsidTr="0004368D">
        <w:tc>
          <w:tcPr>
            <w:tcW w:w="3597" w:type="pct"/>
          </w:tcPr>
          <w:p w14:paraId="557EC27D" w14:textId="7585A75D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ostdoct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Fellow</w:t>
            </w:r>
          </w:p>
          <w:p w14:paraId="7AF81FE1" w14:textId="5E040FC7" w:rsidR="000068F4" w:rsidRPr="00117742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lifornia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o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gele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2C907F5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anu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8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</w:p>
        </w:tc>
      </w:tr>
    </w:tbl>
    <w:p w14:paraId="5F0F6D1E" w14:textId="77777777" w:rsidR="00117742" w:rsidRDefault="00117742" w:rsidP="00EE5F8D">
      <w:pPr>
        <w:spacing w:after="0" w:line="282" w:lineRule="auto"/>
        <w:rPr>
          <w:rFonts w:cs="Times New Roman"/>
        </w:rPr>
      </w:pPr>
      <w:bookmarkStart w:id="6" w:name="OLE_LINK10"/>
      <w:bookmarkStart w:id="7" w:name="OLE_LINK11"/>
    </w:p>
    <w:p w14:paraId="3DE7CE14" w14:textId="77777777" w:rsidR="00C94B5A" w:rsidRPr="00117742" w:rsidRDefault="00C94B5A" w:rsidP="00EE5F8D">
      <w:pPr>
        <w:spacing w:after="0" w:line="282" w:lineRule="auto"/>
        <w:rPr>
          <w:rFonts w:cs="Times New Roman"/>
        </w:rPr>
      </w:pPr>
    </w:p>
    <w:p w14:paraId="57C8BE5B" w14:textId="4E89CAEF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RESEARCH</w:t>
      </w:r>
      <w:r w:rsidR="00CB5563">
        <w:rPr>
          <w:rFonts w:cs="Times New Roman"/>
          <w:b/>
          <w:sz w:val="28"/>
          <w:szCs w:val="28"/>
        </w:rPr>
        <w:t xml:space="preserve"> </w:t>
      </w:r>
      <w:r w:rsidRPr="00117742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2C6D667F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ulti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mi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;</w:t>
            </w:r>
            <w:r w:rsidR="00CB5563">
              <w:rPr>
                <w:rFonts w:cs="Times New Roman"/>
              </w:rPr>
              <w:t xml:space="preserve"> </w:t>
            </w:r>
            <w:r w:rsidR="00117742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anc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ts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chniqu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</w:p>
        </w:tc>
      </w:tr>
    </w:tbl>
    <w:p w14:paraId="0ADF1EBD" w14:textId="2E4EB47D" w:rsidR="00C94B5A" w:rsidRDefault="00C94B5A" w:rsidP="00EE5F8D">
      <w:pPr>
        <w:spacing w:after="0" w:line="282" w:lineRule="auto"/>
        <w:rPr>
          <w:rFonts w:cs="Times New Roman"/>
        </w:rPr>
      </w:pPr>
      <w:bookmarkStart w:id="8" w:name="OLE_LINK17"/>
      <w:bookmarkStart w:id="9" w:name="OLE_LINK18"/>
    </w:p>
    <w:p w14:paraId="5398F729" w14:textId="4F6B60CB" w:rsidR="00117742" w:rsidRPr="00117742" w:rsidRDefault="00C94B5A" w:rsidP="00C94B5A">
      <w:pPr>
        <w:spacing w:after="160" w:line="259" w:lineRule="auto"/>
        <w:rPr>
          <w:rFonts w:cs="Times New Roman"/>
        </w:rPr>
      </w:pPr>
      <w:r>
        <w:rPr>
          <w:rFonts w:cs="Times New Roman"/>
        </w:rPr>
        <w:br w:type="page"/>
      </w:r>
    </w:p>
    <w:p w14:paraId="1123533D" w14:textId="1D086C11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C94B5A" w:rsidRPr="00117742" w14:paraId="478BDD97" w14:textId="77777777" w:rsidTr="004753F7">
        <w:tc>
          <w:tcPr>
            <w:tcW w:w="262" w:type="pct"/>
          </w:tcPr>
          <w:p w14:paraId="40E9CF29" w14:textId="0FC0F714" w:rsidR="00C94B5A" w:rsidRPr="00CB5563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>
              <w:rPr>
                <w:rFonts w:cs="Times New Roman"/>
              </w:rPr>
              <w:t>4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4BD26F1" w14:textId="5E07E15C" w:rsidR="00C94B5A" w:rsidRPr="00117742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Kang, M., Wang, L.F., Sun, B.W., Wan, W.B., </w:t>
            </w:r>
            <w:r w:rsidRPr="00C94B5A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el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G., Bi, Y.H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uchar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M.A., Lai, A., Zhang, M</w:t>
            </w:r>
            <w:r w:rsidR="00D328CE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</w:t>
            </w:r>
            <w:r w:rsidR="00D328CE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… Su, S.,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="00D328CE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4</w:t>
            </w:r>
            <w:r w:rsidR="00D328CE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Zoonotic infections by avian influenza virus: changing global epidemiology, investigation, and control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The Lancet Infectious Disease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11BB8" w:rsidRPr="00117742" w14:paraId="3B9C2106" w14:textId="77777777" w:rsidTr="00CB5563">
        <w:tc>
          <w:tcPr>
            <w:tcW w:w="262" w:type="pct"/>
          </w:tcPr>
          <w:p w14:paraId="63EEFAC7" w14:textId="37D46B82" w:rsidR="00611BB8" w:rsidRPr="00CB5563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692CF87E" w:rsidR="00611BB8" w:rsidRPr="00117742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117742" w14:paraId="7FAFBF3E" w14:textId="77777777" w:rsidTr="00CB5563">
        <w:tc>
          <w:tcPr>
            <w:tcW w:w="262" w:type="pct"/>
          </w:tcPr>
          <w:p w14:paraId="00F80D8A" w14:textId="1161AB46" w:rsidR="002E6A4A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0F874939" w:rsidR="002E6A4A" w:rsidRPr="00117742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117742" w14:paraId="4DF0E90C" w14:textId="77777777" w:rsidTr="00CB5563">
        <w:tc>
          <w:tcPr>
            <w:tcW w:w="262" w:type="pct"/>
          </w:tcPr>
          <w:p w14:paraId="2C49A685" w14:textId="01DDF2AC" w:rsidR="00ED0FBB" w:rsidRPr="00CB5563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1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6C807BF0" w:rsidR="00ED0FBB" w:rsidRPr="00117742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117742" w14:paraId="3E1A58FA" w14:textId="77777777" w:rsidTr="00CB5563">
        <w:tc>
          <w:tcPr>
            <w:tcW w:w="262" w:type="pct"/>
          </w:tcPr>
          <w:p w14:paraId="5FD81A78" w14:textId="7782593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0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70D5332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117742" w14:paraId="3A765B6C" w14:textId="77777777" w:rsidTr="00CB5563">
        <w:tc>
          <w:tcPr>
            <w:tcW w:w="262" w:type="pct"/>
          </w:tcPr>
          <w:p w14:paraId="42701846" w14:textId="42FA43BF" w:rsidR="00E2774F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9</w:t>
            </w:r>
            <w:r w:rsidR="00E2774F"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6C4DC94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rinkage-bas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="00372CAF" w:rsidRPr="00117742">
              <w:rPr>
                <w:rFonts w:cs="Times New Roman"/>
                <w:i/>
                <w:iCs/>
              </w:rPr>
              <w:t>,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CB5563" w14:paraId="27717456" w14:textId="77777777" w:rsidTr="00CB5563">
        <w:tc>
          <w:tcPr>
            <w:tcW w:w="262" w:type="pct"/>
          </w:tcPr>
          <w:p w14:paraId="1D8FF007" w14:textId="5A2E93A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8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13FDC13E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Fish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orn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tt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Lemey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Baele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&amp;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Suchard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M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3)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calabl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yesia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c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im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stimatio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with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atio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ransformation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ystematic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Biology</w:t>
            </w:r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yad039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arXiv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repri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:2110.13298.</w:t>
            </w:r>
          </w:p>
        </w:tc>
      </w:tr>
      <w:tr w:rsidR="00E2774F" w:rsidRPr="00117742" w14:paraId="07CEA6BE" w14:textId="77777777" w:rsidTr="00CB5563">
        <w:tc>
          <w:tcPr>
            <w:tcW w:w="262" w:type="pct"/>
          </w:tcPr>
          <w:p w14:paraId="03584626" w14:textId="15FA87B6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57A5B1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117742" w14:paraId="20BED9EF" w14:textId="77777777" w:rsidTr="00CB5563">
        <w:tc>
          <w:tcPr>
            <w:tcW w:w="262" w:type="pct"/>
          </w:tcPr>
          <w:p w14:paraId="30EC8C66" w14:textId="39ED525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41178BF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117742" w14:paraId="34DBD3EF" w14:textId="77777777" w:rsidTr="00CB5563">
        <w:tc>
          <w:tcPr>
            <w:tcW w:w="262" w:type="pct"/>
          </w:tcPr>
          <w:p w14:paraId="222D6D01" w14:textId="58A101A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162117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117742" w14:paraId="6E3EAF1E" w14:textId="77777777" w:rsidTr="00CB5563">
        <w:tc>
          <w:tcPr>
            <w:tcW w:w="262" w:type="pct"/>
          </w:tcPr>
          <w:p w14:paraId="0BA41796" w14:textId="512F2E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857E34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117742" w14:paraId="6C663298" w14:textId="77777777" w:rsidTr="00CB5563">
        <w:tc>
          <w:tcPr>
            <w:tcW w:w="262" w:type="pct"/>
          </w:tcPr>
          <w:p w14:paraId="24BFBE01" w14:textId="79A536FD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3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4C4DD4C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Bael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is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ess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lic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end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icrobiology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507C8A47" w14:textId="77777777" w:rsidTr="00CB5563">
        <w:tc>
          <w:tcPr>
            <w:tcW w:w="262" w:type="pct"/>
          </w:tcPr>
          <w:p w14:paraId="069A3348" w14:textId="37DDECF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2280144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117742" w14:paraId="08648159" w14:textId="77777777" w:rsidTr="00CB5563">
        <w:tc>
          <w:tcPr>
            <w:tcW w:w="262" w:type="pct"/>
          </w:tcPr>
          <w:p w14:paraId="057E2F4D" w14:textId="509D0A1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22512AB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117742" w14:paraId="3CC9F331" w14:textId="77777777" w:rsidTr="00CB5563">
        <w:tc>
          <w:tcPr>
            <w:tcW w:w="262" w:type="pct"/>
          </w:tcPr>
          <w:p w14:paraId="104047D7" w14:textId="6C9C652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lastRenderedPageBreak/>
              <w:t>30.</w:t>
            </w:r>
          </w:p>
        </w:tc>
        <w:tc>
          <w:tcPr>
            <w:tcW w:w="4738" w:type="pct"/>
          </w:tcPr>
          <w:p w14:paraId="01ABF45B" w14:textId="48EA5E2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117742" w14:paraId="10A3F529" w14:textId="77777777" w:rsidTr="00CB5563">
        <w:tc>
          <w:tcPr>
            <w:tcW w:w="262" w:type="pct"/>
          </w:tcPr>
          <w:p w14:paraId="567B3551" w14:textId="3CE9B78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3425298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Bael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osoph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ansaction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y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ociet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7.1861(2022)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0242.</w:t>
            </w:r>
          </w:p>
        </w:tc>
      </w:tr>
      <w:tr w:rsidR="00E2774F" w:rsidRPr="00117742" w14:paraId="278581D2" w14:textId="77777777" w:rsidTr="00CB5563">
        <w:tc>
          <w:tcPr>
            <w:tcW w:w="262" w:type="pct"/>
          </w:tcPr>
          <w:p w14:paraId="10574B39" w14:textId="190DF90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02D07E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eit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a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veilla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etah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bo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vest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Jour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pp.e</w:t>
            </w:r>
            <w:proofErr w:type="gramEnd"/>
            <w:r w:rsidRPr="00117742">
              <w:rPr>
                <w:rFonts w:cs="Times New Roman"/>
              </w:rPr>
              <w:t>01091-22.</w:t>
            </w:r>
          </w:p>
        </w:tc>
      </w:tr>
      <w:tr w:rsidR="00E2774F" w:rsidRPr="00117742" w14:paraId="613986C5" w14:textId="77777777" w:rsidTr="00CB5563">
        <w:tc>
          <w:tcPr>
            <w:tcW w:w="262" w:type="pct"/>
          </w:tcPr>
          <w:p w14:paraId="56EDAE77" w14:textId="48CF3F89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244A026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ag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ul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informa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38(7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1846-1856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2103.0334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stat.ME]</w:t>
            </w:r>
          </w:p>
        </w:tc>
      </w:tr>
      <w:tr w:rsidR="00E2774F" w:rsidRPr="00117742" w14:paraId="0B6863D2" w14:textId="77777777" w:rsidTr="00CB5563">
        <w:tc>
          <w:tcPr>
            <w:tcW w:w="262" w:type="pct"/>
          </w:tcPr>
          <w:p w14:paraId="1302CA05" w14:textId="0DB0CF0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2CA5947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</w:rPr>
              <w:t>McCron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jaj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ext-specif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n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10(793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154-160.</w:t>
            </w:r>
          </w:p>
        </w:tc>
      </w:tr>
      <w:tr w:rsidR="00E2774F" w:rsidRPr="00117742" w14:paraId="6A62995B" w14:textId="77777777" w:rsidTr="00CB5563">
        <w:tc>
          <w:tcPr>
            <w:tcW w:w="262" w:type="pct"/>
          </w:tcPr>
          <w:p w14:paraId="210068AE" w14:textId="5ECFACA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04AF8D7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,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irome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tr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oge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ell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185(7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17-1129.</w:t>
            </w:r>
          </w:p>
        </w:tc>
      </w:tr>
      <w:tr w:rsidR="00E2774F" w:rsidRPr="00117742" w14:paraId="6171F2B7" w14:textId="77777777" w:rsidTr="00CB5563">
        <w:tc>
          <w:tcPr>
            <w:tcW w:w="262" w:type="pct"/>
          </w:tcPr>
          <w:p w14:paraId="0792896C" w14:textId="52747E7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01D68D3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Ti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eit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ross-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ona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loviruses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Henipaviruse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t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t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Cel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eports</w:t>
            </w:r>
          </w:p>
        </w:tc>
      </w:tr>
      <w:tr w:rsidR="00E2774F" w:rsidRPr="00CB5563" w14:paraId="2880CEF0" w14:textId="77777777" w:rsidTr="00CB5563">
        <w:tc>
          <w:tcPr>
            <w:tcW w:w="262" w:type="pct"/>
          </w:tcPr>
          <w:p w14:paraId="19392234" w14:textId="4CD7A44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30A53477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</w:rPr>
              <w:t>Zhao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n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i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Zha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Y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a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Baele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*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2)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scover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i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w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lte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Understanding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volutiona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Histo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etic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sit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Respirovirus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lat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rc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arainfluenza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Microbiology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pectrum</w:t>
            </w:r>
            <w:r w:rsidRPr="00CB5563">
              <w:rPr>
                <w:rFonts w:cs="Times New Roman"/>
              </w:rPr>
              <w:t>,10(3)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gramStart"/>
            <w:r w:rsidRPr="00CB5563">
              <w:rPr>
                <w:rFonts w:cs="Times New Roman"/>
              </w:rPr>
              <w:t>pp.e</w:t>
            </w:r>
            <w:proofErr w:type="gramEnd"/>
            <w:r w:rsidRPr="00CB5563">
              <w:rPr>
                <w:rFonts w:cs="Times New Roman"/>
              </w:rPr>
              <w:t>00242-22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*Senio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uthor</w:t>
            </w:r>
          </w:p>
        </w:tc>
      </w:tr>
      <w:tr w:rsidR="00E2774F" w:rsidRPr="00117742" w14:paraId="5063DC19" w14:textId="77777777" w:rsidTr="00CB5563">
        <w:tc>
          <w:tcPr>
            <w:tcW w:w="262" w:type="pct"/>
          </w:tcPr>
          <w:p w14:paraId="55BDA540" w14:textId="6CB8042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11190D0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oc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we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w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rea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arrhe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ros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ld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39(2)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117742" w14:paraId="60B83922" w14:textId="77777777" w:rsidTr="00CB5563">
        <w:tc>
          <w:tcPr>
            <w:tcW w:w="262" w:type="pct"/>
          </w:tcPr>
          <w:p w14:paraId="3994BCEC" w14:textId="43EF280F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21DC2A4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a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lamm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wa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i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8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7448069221097760.</w:t>
            </w:r>
          </w:p>
        </w:tc>
      </w:tr>
      <w:tr w:rsidR="00E2774F" w:rsidRPr="00117742" w14:paraId="14729226" w14:textId="77777777" w:rsidTr="00CB5563">
        <w:tc>
          <w:tcPr>
            <w:tcW w:w="262" w:type="pct"/>
          </w:tcPr>
          <w:p w14:paraId="697351F5" w14:textId="2DF667E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E9F8A8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rup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el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twor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ingul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t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kinson’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ET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3-4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98-119.</w:t>
            </w:r>
          </w:p>
        </w:tc>
      </w:tr>
      <w:tr w:rsidR="00E2774F" w:rsidRPr="00117742" w14:paraId="3DD36B35" w14:textId="77777777" w:rsidTr="00CB5563">
        <w:tc>
          <w:tcPr>
            <w:tcW w:w="262" w:type="pct"/>
          </w:tcPr>
          <w:p w14:paraId="35A99059" w14:textId="19EDF2C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6A206E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tig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ars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ai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lexible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otemp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16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1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73-595.</w:t>
            </w:r>
          </w:p>
        </w:tc>
      </w:tr>
      <w:tr w:rsidR="00E2774F" w:rsidRPr="00117742" w14:paraId="7DA16DAE" w14:textId="77777777" w:rsidTr="00CB5563">
        <w:tc>
          <w:tcPr>
            <w:tcW w:w="262" w:type="pct"/>
          </w:tcPr>
          <w:p w14:paraId="16573E9C" w14:textId="238B2B0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2A1BADD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wenty-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ur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Wile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StatsRef</w:t>
            </w:r>
            <w:proofErr w:type="spellEnd"/>
            <w:r w:rsidRPr="00117742">
              <w:rPr>
                <w:rFonts w:cs="Times New Roman"/>
                <w:i/>
                <w:iCs/>
              </w:rPr>
              <w:t>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ferenc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line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arXiv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pri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2204.05530.</w:t>
            </w:r>
          </w:p>
        </w:tc>
      </w:tr>
      <w:tr w:rsidR="00E2774F" w:rsidRPr="00117742" w14:paraId="58EEDA0C" w14:textId="77777777" w:rsidTr="00CB5563">
        <w:tc>
          <w:tcPr>
            <w:tcW w:w="262" w:type="pct"/>
          </w:tcPr>
          <w:p w14:paraId="1BBB96E6" w14:textId="7E3784E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0AB3D66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tang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oduc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rsist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VID-19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u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urop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95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786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13-717</w:t>
            </w:r>
            <w:r w:rsidRPr="00117742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117742" w14:paraId="70939F83" w14:textId="77777777" w:rsidTr="00CB5563">
        <w:tc>
          <w:tcPr>
            <w:tcW w:w="262" w:type="pct"/>
          </w:tcPr>
          <w:p w14:paraId="2B2BD779" w14:textId="3AAEAFF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0B6CA6B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andero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ng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tz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ehl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insheime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am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op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rateg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u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demic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PloS</w:t>
            </w:r>
            <w:proofErr w:type="spellEnd"/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5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0251242.</w:t>
            </w:r>
          </w:p>
        </w:tc>
      </w:tr>
      <w:tr w:rsidR="00E2774F" w:rsidRPr="00117742" w14:paraId="4AAA65CB" w14:textId="77777777" w:rsidTr="00CB5563">
        <w:tc>
          <w:tcPr>
            <w:tcW w:w="262" w:type="pct"/>
          </w:tcPr>
          <w:p w14:paraId="3A8AA525" w14:textId="5A740B9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15.</w:t>
            </w:r>
          </w:p>
        </w:tc>
        <w:tc>
          <w:tcPr>
            <w:tcW w:w="4738" w:type="pct"/>
          </w:tcPr>
          <w:p w14:paraId="6A5B4672" w14:textId="2929D98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stid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y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oulde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..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-sca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rel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-typ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i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ltivari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b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nal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pplie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30-251.</w:t>
            </w:r>
          </w:p>
        </w:tc>
      </w:tr>
      <w:tr w:rsidR="00E2774F" w:rsidRPr="00117742" w14:paraId="304AE972" w14:textId="77777777" w:rsidTr="00CB5563">
        <w:tc>
          <w:tcPr>
            <w:tcW w:w="262" w:type="pct"/>
          </w:tcPr>
          <w:p w14:paraId="182EE851" w14:textId="403438A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D8776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indelof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d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hylogenom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geograph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lue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hite‐frui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gwoo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ornus</w:t>
            </w:r>
            <w:proofErr w:type="spellEnd"/>
            <w:r w:rsidRPr="00117742">
              <w:rPr>
                <w:rFonts w:cs="Times New Roman"/>
              </w:rPr>
              <w:t>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sigh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rph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c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c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llow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continen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sola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yste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8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604-645.</w:t>
            </w:r>
          </w:p>
        </w:tc>
      </w:tr>
      <w:tr w:rsidR="00E2774F" w:rsidRPr="00117742" w14:paraId="752F7FD4" w14:textId="77777777" w:rsidTr="00CB5563">
        <w:tc>
          <w:tcPr>
            <w:tcW w:w="262" w:type="pct"/>
          </w:tcPr>
          <w:p w14:paraId="5932144C" w14:textId="1556174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CB5563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16FCA9E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iCs/>
              </w:rPr>
              <w:t>Su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J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e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ang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Ji,</w:t>
            </w:r>
            <w:r w:rsidR="00CB5563">
              <w:rPr>
                <w:rFonts w:cs="Times New Roman"/>
                <w:b/>
                <w:bCs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X.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Zh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X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..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&amp;</w:t>
            </w:r>
            <w:r w:rsidR="00CB5563"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Veit</w:t>
            </w:r>
            <w:proofErr w:type="spellEnd"/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2020)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VID-19: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utio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ross-disciplinary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erspectives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/>
              </w:rPr>
              <w:t>Trend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edicine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26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483-495.</w:t>
            </w:r>
          </w:p>
        </w:tc>
      </w:tr>
      <w:tr w:rsidR="00E2774F" w:rsidRPr="00117742" w14:paraId="703D8533" w14:textId="77777777" w:rsidTr="00CB5563">
        <w:tc>
          <w:tcPr>
            <w:tcW w:w="262" w:type="pct"/>
          </w:tcPr>
          <w:p w14:paraId="78917023" w14:textId="4FFC0D4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47F18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…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yna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ter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tacoronavirus</w:t>
            </w:r>
            <w:proofErr w:type="spellEnd"/>
            <w:r w:rsidRPr="00117742">
              <w:rPr>
                <w:rFonts w:cs="Times New Roman"/>
              </w:rPr>
              <w:t>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641-2654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</w:t>
            </w:r>
            <w:proofErr w:type="gramStart"/>
            <w:r w:rsidRPr="00117742">
              <w:rPr>
                <w:rFonts w:cs="Times New Roman"/>
              </w:rPr>
              <w:t>equal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ribution</w:t>
            </w:r>
          </w:p>
        </w:tc>
      </w:tr>
      <w:tr w:rsidR="00E2774F" w:rsidRPr="00117742" w14:paraId="45D59741" w14:textId="77777777" w:rsidTr="00CB5563">
        <w:tc>
          <w:tcPr>
            <w:tcW w:w="262" w:type="pct"/>
          </w:tcPr>
          <w:p w14:paraId="3E41D200" w14:textId="6DED915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65DA24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Bael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d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(N)-dimens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1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3047-3060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5.12146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[stat.CO]</w:t>
            </w:r>
          </w:p>
        </w:tc>
      </w:tr>
      <w:tr w:rsidR="00E2774F" w:rsidRPr="00117742" w14:paraId="7D7DF732" w14:textId="77777777" w:rsidTr="00CB5563">
        <w:tc>
          <w:tcPr>
            <w:tcW w:w="262" w:type="pct"/>
          </w:tcPr>
          <w:p w14:paraId="7DF10A58" w14:textId="456F163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35222B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l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at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0(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58-267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6.04834[q-bio.PE]</w:t>
            </w:r>
          </w:p>
        </w:tc>
      </w:tr>
      <w:tr w:rsidR="00E2774F" w:rsidRPr="00117742" w14:paraId="4D62D2CF" w14:textId="77777777" w:rsidTr="00CB5563">
        <w:tc>
          <w:tcPr>
            <w:tcW w:w="262" w:type="pct"/>
          </w:tcPr>
          <w:p w14:paraId="22FDB7DF" w14:textId="4EED581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44E9560E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Blestsa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yseel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rancken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Bael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Worob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l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V-1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Viru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Cs/>
              </w:rPr>
              <w:t>5(2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z036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40CC531A" w14:textId="77777777" w:rsidTr="00CB5563">
        <w:tc>
          <w:tcPr>
            <w:tcW w:w="262" w:type="pct"/>
          </w:tcPr>
          <w:p w14:paraId="6A6831F8" w14:textId="688B460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29531CC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lang w:val="de-CH"/>
              </w:rPr>
              <w:t>Li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R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i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S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..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ng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rqu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eno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(1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881.</w:t>
            </w:r>
          </w:p>
        </w:tc>
      </w:tr>
      <w:tr w:rsidR="00E2774F" w:rsidRPr="00117742" w14:paraId="10195447" w14:textId="77777777" w:rsidTr="00CB5563">
        <w:tc>
          <w:tcPr>
            <w:tcW w:w="262" w:type="pct"/>
          </w:tcPr>
          <w:p w14:paraId="756671D5" w14:textId="6E5B39B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07670E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bat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e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8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tionship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sto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yss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lvatic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l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D-seq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trib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  <w:noProof/>
              </w:rPr>
              <w:t>Phylogeneti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26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-16.</w:t>
            </w:r>
          </w:p>
        </w:tc>
      </w:tr>
      <w:tr w:rsidR="00E2774F" w:rsidRPr="00117742" w14:paraId="6C293A53" w14:textId="77777777" w:rsidTr="00CB5563">
        <w:tc>
          <w:tcPr>
            <w:tcW w:w="262" w:type="pct"/>
          </w:tcPr>
          <w:p w14:paraId="3F0AADBA" w14:textId="0E3B4C8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4F27ADA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ct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sertation</w:t>
            </w:r>
          </w:p>
        </w:tc>
      </w:tr>
      <w:tr w:rsidR="00E2774F" w:rsidRPr="00117742" w14:paraId="573227F7" w14:textId="77777777" w:rsidTr="00CB5563">
        <w:tc>
          <w:tcPr>
            <w:tcW w:w="262" w:type="pct"/>
          </w:tcPr>
          <w:p w14:paraId="77FFDD3F" w14:textId="3DBA8DA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4E18105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iffing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6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n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bundant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eas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3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469-2476.</w:t>
            </w:r>
          </w:p>
        </w:tc>
      </w:tr>
      <w:tr w:rsidR="00E2774F" w:rsidRPr="00117742" w14:paraId="7CF6CFA4" w14:textId="77777777" w:rsidTr="00CB5563">
        <w:tc>
          <w:tcPr>
            <w:tcW w:w="262" w:type="pct"/>
          </w:tcPr>
          <w:p w14:paraId="452AF736" w14:textId="5F903C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71EB96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akne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iffing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5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lv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cessibil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pre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te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85.</w:t>
            </w:r>
          </w:p>
        </w:tc>
      </w:tr>
      <w:tr w:rsidR="00E2774F" w:rsidRPr="00117742" w14:paraId="527DC9F9" w14:textId="77777777" w:rsidTr="00CB5563">
        <w:tc>
          <w:tcPr>
            <w:tcW w:w="262" w:type="pct"/>
          </w:tcPr>
          <w:p w14:paraId="5BB10C08" w14:textId="687AA43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156CCF7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3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sis</w:t>
            </w:r>
          </w:p>
        </w:tc>
      </w:tr>
      <w:tr w:rsidR="00E2774F" w:rsidRPr="00117742" w14:paraId="08142404" w14:textId="77777777" w:rsidTr="00CB5563">
        <w:tc>
          <w:tcPr>
            <w:tcW w:w="262" w:type="pct"/>
          </w:tcPr>
          <w:p w14:paraId="2DBC0F9F" w14:textId="6B141CA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2B95FE54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lang w:val="de-CH"/>
              </w:rPr>
              <w:t>Ha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e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H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&amp;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J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(2012)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H-shap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n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p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tenn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lo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pling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Plasmon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-11.</w:t>
            </w:r>
          </w:p>
        </w:tc>
      </w:tr>
      <w:tr w:rsidR="00E2774F" w:rsidRPr="00117742" w14:paraId="7D3DDEC6" w14:textId="77777777" w:rsidTr="00CB5563">
        <w:tc>
          <w:tcPr>
            <w:tcW w:w="262" w:type="pct"/>
          </w:tcPr>
          <w:p w14:paraId="54F75E22" w14:textId="3B8DBA7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2BCC7D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po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fi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ert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mmet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fa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lasm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larit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/Al2O3/Au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veguid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Frontier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ptoelectr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3-67.</w:t>
            </w:r>
          </w:p>
        </w:tc>
      </w:tr>
    </w:tbl>
    <w:p w14:paraId="518C183E" w14:textId="6FF92B0F" w:rsidR="00CB5563" w:rsidRPr="00276F02" w:rsidRDefault="00CB5563" w:rsidP="00EE5F8D">
      <w:pPr>
        <w:spacing w:before="40" w:line="282" w:lineRule="auto"/>
        <w:rPr>
          <w:b/>
          <w:bCs/>
          <w:u w:val="single"/>
        </w:rPr>
      </w:pPr>
      <w:r w:rsidRPr="00276F02">
        <w:rPr>
          <w:b/>
          <w:bCs/>
          <w:u w:val="single"/>
        </w:rPr>
        <w:t xml:space="preserve">Articles </w:t>
      </w:r>
      <w:r>
        <w:rPr>
          <w:b/>
          <w:bCs/>
          <w:u w:val="single"/>
        </w:rPr>
        <w:t xml:space="preserve">in Submission and Prepar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82D6D" w:rsidRPr="00117742" w14:paraId="4F1E0F2D" w14:textId="77777777" w:rsidTr="0004368D">
        <w:tc>
          <w:tcPr>
            <w:tcW w:w="229" w:type="pct"/>
          </w:tcPr>
          <w:p w14:paraId="3C7616C4" w14:textId="600294A6" w:rsidR="00D82D6D" w:rsidRPr="00117742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5</w:t>
            </w:r>
            <w:r w:rsidR="00D82D6D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00285610" w:rsidR="00D82D6D" w:rsidRPr="00117742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Niu</w:t>
            </w:r>
            <w:proofErr w:type="spellEnd"/>
            <w:r>
              <w:rPr>
                <w:rFonts w:cs="Times New Roman"/>
                <w:bCs/>
              </w:rPr>
              <w:t xml:space="preserve">, Q., Jiang, Z., Wang, L., </w:t>
            </w:r>
            <w:r w:rsidRPr="00D82D6D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</w:t>
            </w: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>
              <w:rPr>
                <w:rFonts w:cs="Times New Roman"/>
                <w:bCs/>
              </w:rPr>
              <w:t xml:space="preserve">, G., Qin, Y., Lin, L., Lai, A., Chen, Y., </w:t>
            </w:r>
            <w:proofErr w:type="spellStart"/>
            <w:r>
              <w:rPr>
                <w:rFonts w:cs="Times New Roman"/>
                <w:bCs/>
              </w:rPr>
              <w:t>Veit</w:t>
            </w:r>
            <w:proofErr w:type="spellEnd"/>
            <w:r>
              <w:rPr>
                <w:rFonts w:cs="Times New Roman"/>
                <w:bCs/>
              </w:rPr>
              <w:t xml:space="preserve">, M. and Su, S. </w:t>
            </w:r>
            <w:r w:rsidRPr="00117742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Avian influenza virus: recent advances in diagnostics and mitigation strategies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>
              <w:rPr>
                <w:rFonts w:cs="Times New Roman"/>
                <w:bCs/>
                <w:i/>
                <w:iCs/>
              </w:rPr>
              <w:t xml:space="preserve"> review at Nature Communications</w:t>
            </w:r>
          </w:p>
        </w:tc>
      </w:tr>
      <w:tr w:rsidR="00D82D6D" w:rsidRPr="00117742" w14:paraId="2AD21876" w14:textId="77777777" w:rsidTr="0004368D">
        <w:tc>
          <w:tcPr>
            <w:tcW w:w="229" w:type="pct"/>
          </w:tcPr>
          <w:p w14:paraId="1D41566E" w14:textId="00798390" w:rsidR="00D82D6D" w:rsidRPr="00117742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D82D6D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1C2E3F0A" w:rsidR="00D82D6D" w:rsidRPr="00117742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117742" w14:paraId="40A079F9" w14:textId="77777777" w:rsidTr="0004368D">
        <w:tc>
          <w:tcPr>
            <w:tcW w:w="229" w:type="pct"/>
          </w:tcPr>
          <w:p w14:paraId="411BF8CD" w14:textId="47B57E53" w:rsidR="00C07555" w:rsidRPr="00117742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C07555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100E5C2B" w:rsidR="00C07555" w:rsidRPr="00117742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Redelings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ranch-specif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bstitu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dentify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tur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e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fference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hrinkag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rior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117742" w14:paraId="5B27305F" w14:textId="77777777" w:rsidTr="0004368D">
        <w:tc>
          <w:tcPr>
            <w:tcW w:w="229" w:type="pct"/>
          </w:tcPr>
          <w:p w14:paraId="336679A6" w14:textId="1CEB58C1" w:rsidR="00912E33" w:rsidRPr="00117742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</w:rPr>
              <w:t>2</w:t>
            </w:r>
            <w:r w:rsidR="00912E33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860812A" w:rsidR="00912E33" w:rsidRPr="00117742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bCs/>
              </w:rPr>
              <w:t>Baele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McCrone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ummon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</w:p>
        </w:tc>
      </w:tr>
      <w:tr w:rsidR="00C07555" w:rsidRPr="00117742" w14:paraId="10F939BB" w14:textId="77777777" w:rsidTr="0004368D">
        <w:tc>
          <w:tcPr>
            <w:tcW w:w="229" w:type="pct"/>
          </w:tcPr>
          <w:p w14:paraId="3198F8AA" w14:textId="5F70D4AF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6EF7193B" w:rsidR="00C07555" w:rsidRPr="00CB5563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ntang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tra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ng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it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1908.0860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q-bio.PE]</w:t>
            </w:r>
          </w:p>
        </w:tc>
      </w:tr>
    </w:tbl>
    <w:p w14:paraId="21B12A29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714C2E46" w14:textId="5C4FF72C" w:rsidR="000068F4" w:rsidRPr="00CB5563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B5563">
        <w:rPr>
          <w:rFonts w:cs="Times New Roman"/>
          <w:b/>
          <w:sz w:val="28"/>
          <w:szCs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1A19F6" w14:textId="77777777" w:rsidTr="00312775">
        <w:tc>
          <w:tcPr>
            <w:tcW w:w="9360" w:type="dxa"/>
          </w:tcPr>
          <w:p w14:paraId="12982BC5" w14:textId="28FDEBEB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72D3CD1A" w14:textId="277618B5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59495F21" w14:textId="21D4A574" w:rsidR="00312775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pring 202</w:t>
            </w:r>
            <w:r w:rsidR="003C6ECA">
              <w:rPr>
                <w:rFonts w:cs="Times New Roman"/>
              </w:rPr>
              <w:t>4</w:t>
            </w:r>
          </w:p>
          <w:p w14:paraId="64EA28DB" w14:textId="0A6C6B13" w:rsidR="00312775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Teaching Relief</w:t>
            </w:r>
          </w:p>
          <w:p w14:paraId="4270428D" w14:textId="4C9A5F5D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5CFB275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73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Data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Analysi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397BC9D8" w:rsidR="000068F4" w:rsidRPr="00117742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GitHub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te:</w:t>
            </w:r>
            <w:r w:rsidR="00CB5563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117742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63D71FC4" w:rsidR="00121D31" w:rsidRPr="00117742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092477E4" w:rsidR="00985BFB" w:rsidRPr="00117742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4F5A9F57" w:rsidR="00B12E39" w:rsidRPr="00CB5563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3070</w:t>
            </w:r>
            <w:r w:rsidR="009C0751" w:rsidRPr="00CB5563">
              <w:rPr>
                <w:rFonts w:cs="Times New Roman"/>
                <w:b/>
                <w:i/>
                <w:iCs/>
              </w:rPr>
              <w:t>/607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Intr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t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Probability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19DC21FF" w:rsidR="000068F4" w:rsidRP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</w:pPr>
            <w:r w:rsidRPr="00CB5563">
              <w:rPr>
                <w:rFonts w:cs="Times New Roman"/>
                <w:bCs/>
              </w:rPr>
              <w:t>GitHub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r w:rsidRPr="00CB5563">
              <w:rPr>
                <w:rFonts w:cs="Times New Roman"/>
                <w:bCs/>
              </w:rPr>
              <w:t>site: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280C12">
                <w:rPr>
                  <w:rStyle w:val="Hyperlink"/>
                </w:rPr>
                <w:t>https://tulane-math-3070-2023.github.io/</w:t>
              </w:r>
            </w:hyperlink>
          </w:p>
          <w:p w14:paraId="2C561E7F" w14:textId="256A5297" w:rsidR="00BB2D2F" w:rsidRPr="00CB5563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Undergraduat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)</w:t>
            </w:r>
          </w:p>
          <w:p w14:paraId="749DFDD3" w14:textId="35253223" w:rsidR="00985BFB" w:rsidRPr="00CB5563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bCs/>
                <w:u w:val="none"/>
              </w:rPr>
            </w:pPr>
            <w:r w:rsidRPr="00CB5563">
              <w:rPr>
                <w:rStyle w:val="Hyperlink"/>
                <w:u w:val="none"/>
              </w:rPr>
              <w:t>T</w:t>
            </w:r>
            <w:r w:rsidRPr="00CB5563">
              <w:rPr>
                <w:rStyle w:val="Hyperlink"/>
                <w:bCs/>
                <w:u w:val="none"/>
              </w:rPr>
              <w:t>opics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xiom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of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probability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cre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nd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continuou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random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variable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multivaria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tribution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expectation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limit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theorem</w:t>
            </w:r>
          </w:p>
          <w:p w14:paraId="014441DB" w14:textId="175DB7FA" w:rsidR="00B12E39" w:rsidRPr="00CB5563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bCs/>
              </w:rPr>
            </w:pPr>
            <w:r w:rsidRPr="00CB5563">
              <w:rPr>
                <w:rStyle w:val="Hyperlink"/>
                <w:bCs/>
                <w:u w:val="none"/>
              </w:rPr>
              <w:t>Enrollment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48</w:t>
            </w:r>
          </w:p>
          <w:p w14:paraId="625948CE" w14:textId="3D05C48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44A37780" w14:textId="77777777" w:rsid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CB5563">
              <w:rPr>
                <w:rFonts w:cs="Times New Roman"/>
                <w:b/>
                <w:i/>
                <w:iCs/>
              </w:rPr>
              <w:t>6040/</w:t>
            </w:r>
            <w:r w:rsidRPr="00CB5563">
              <w:rPr>
                <w:rFonts w:cs="Times New Roman"/>
                <w:b/>
                <w:i/>
                <w:iCs/>
              </w:rPr>
              <w:t>72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Linear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Model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77777777" w:rsid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CB5563">
              <w:rPr>
                <w:rFonts w:cs="Times New Roman"/>
              </w:rPr>
              <w:t>GitHub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ite:</w:t>
            </w:r>
            <w:r w:rsidR="00CB5563" w:rsidRPr="00CB5563">
              <w:rPr>
                <w:rFonts w:cs="Times New Roman"/>
              </w:rPr>
              <w:t xml:space="preserve"> </w:t>
            </w:r>
            <w:hyperlink r:id="rId15" w:history="1">
              <w:r w:rsidRPr="00CB5563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77777777" w:rsidR="00CB5563" w:rsidRPr="00CB5563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+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Ph.D.)</w:t>
            </w:r>
          </w:p>
          <w:p w14:paraId="094D8CDF" w14:textId="77777777" w:rsidR="00CB5563" w:rsidRPr="00CB5563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Topics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Sim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d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multi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inea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s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hypothe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testing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aly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of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varianc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bootstrap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ogistic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</w:t>
            </w:r>
          </w:p>
          <w:p w14:paraId="3A89BC2B" w14:textId="77777777" w:rsidR="00312775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Enrollment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13</w:t>
            </w:r>
          </w:p>
          <w:p w14:paraId="095244B4" w14:textId="77777777" w:rsidR="00312775" w:rsidRPr="00312775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424B7561" w14:textId="569410B8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Master)</w:t>
            </w:r>
          </w:p>
          <w:p w14:paraId="63E2EE31" w14:textId="0C0D460E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Ite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spons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y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</w:t>
            </w:r>
          </w:p>
          <w:p w14:paraId="1E879DD5" w14:textId="4BCE8392" w:rsidR="00B12E39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lastRenderedPageBreak/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1ED7AC5" w14:textId="3DA5B7F9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FFD897D" w14:textId="22E4F625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3070</w:t>
            </w:r>
            <w:r w:rsidR="00A24F5F" w:rsidRPr="00312775">
              <w:rPr>
                <w:rFonts w:cs="Times New Roman"/>
                <w:b/>
                <w:i/>
                <w:iCs/>
              </w:rPr>
              <w:t>/607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tr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t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Probabilit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4599483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6" w:history="1">
              <w:r w:rsidR="00312775" w:rsidRPr="00280C12">
                <w:rPr>
                  <w:rStyle w:val="Hyperlink"/>
                </w:rPr>
                <w:t>https://tulane-math-307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2B3D4C61" w14:textId="54A0717A" w:rsidR="008F40E0" w:rsidRPr="00312775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  <w:r w:rsidR="00202513"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(Master)</w:t>
            </w:r>
          </w:p>
          <w:p w14:paraId="6617C740" w14:textId="7F7B7220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xiom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vari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xpectatio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mit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em</w:t>
            </w:r>
          </w:p>
          <w:p w14:paraId="68D8F40F" w14:textId="644F7476" w:rsidR="002A4B82" w:rsidRPr="00312775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3</w:t>
            </w:r>
            <w:r w:rsidR="00312775">
              <w:rPr>
                <w:rStyle w:val="Hyperlink"/>
                <w:u w:val="none"/>
              </w:rPr>
              <w:t>7</w:t>
            </w:r>
          </w:p>
          <w:p w14:paraId="6F66DCDB" w14:textId="1A2FFCAB" w:rsidR="000068F4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123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a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fo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cientis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2AE0EDD2" w:rsidR="001416EB" w:rsidRPr="00312775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</w:p>
          <w:p w14:paraId="5D790D7A" w14:textId="168CF59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ampl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n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wo</w:t>
            </w:r>
            <w:r w:rsidR="00312775">
              <w:rPr>
                <w:rStyle w:val="Hyperlink"/>
                <w:u w:val="none"/>
              </w:rPr>
              <w:t>-</w:t>
            </w:r>
            <w:r w:rsidRPr="00312775">
              <w:rPr>
                <w:rStyle w:val="Hyperlink"/>
                <w:u w:val="none"/>
              </w:rPr>
              <w:t>sa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stima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7298253B" w14:textId="4224C6BC" w:rsidR="002B684E" w:rsidRPr="00312775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66</w:t>
            </w:r>
          </w:p>
          <w:p w14:paraId="3F32BE77" w14:textId="048DC973" w:rsidR="002B684E" w:rsidRPr="00312775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18C1B512" w14:textId="11386460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Ph.D.)</w:t>
            </w:r>
          </w:p>
          <w:p w14:paraId="5A4C4536" w14:textId="7277AF94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ayesia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hylogenetics</w:t>
            </w:r>
          </w:p>
          <w:p w14:paraId="244D4361" w14:textId="2F99CE58" w:rsidR="001B7458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833BCA3" w14:textId="1615007A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6FB93FC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1D3A4D9D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7" w:history="1">
              <w:r w:rsidR="00312775" w:rsidRPr="00280C12">
                <w:rPr>
                  <w:rStyle w:val="Hyperlink"/>
                </w:rPr>
                <w:t>https://tulane-math-726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6F83CD6A" w14:textId="3379CDDF" w:rsidR="00FB1773" w:rsidRPr="00312775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Ph.D.)</w:t>
            </w:r>
          </w:p>
          <w:p w14:paraId="67BF2A28" w14:textId="73924596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5406D415" w14:textId="4F152AEE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6</w:t>
            </w:r>
          </w:p>
          <w:p w14:paraId="51CCDE0A" w14:textId="3D026114" w:rsidR="00211007" w:rsidRPr="00312775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3B6EF98E" w14:textId="2B66CF1B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356788" w:rsidRPr="00312775">
              <w:rPr>
                <w:rStyle w:val="Hyperlink"/>
                <w:u w:val="none"/>
              </w:rPr>
              <w:t>(Master)</w:t>
            </w:r>
          </w:p>
          <w:p w14:paraId="332F3EED" w14:textId="5E6E290F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view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ptim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ethod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</w:p>
          <w:p w14:paraId="1D5F2FF2" w14:textId="41F60944" w:rsidR="002A4B82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36EA4D9F" w14:textId="02B059D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5FD15659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5A957A72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8" w:history="1">
              <w:r w:rsidR="00312775" w:rsidRPr="00280C12">
                <w:rPr>
                  <w:rStyle w:val="Hyperlink"/>
                </w:rPr>
                <w:t>https://tulane-math-7360-2021.github.io/</w:t>
              </w:r>
            </w:hyperlink>
          </w:p>
          <w:p w14:paraId="4D485B54" w14:textId="56D0E258" w:rsidR="002900D7" w:rsidRPr="00312775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546E475" w14:textId="567F7E65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9E87114" w14:textId="6F293096" w:rsidR="002A4B82" w:rsidRPr="00312775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9</w:t>
            </w:r>
          </w:p>
          <w:p w14:paraId="725F115C" w14:textId="6D9E20CE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AE665B">
              <w:rPr>
                <w:rFonts w:cs="Times New Roman"/>
                <w:bCs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12D8167F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25FD6D7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9" w:history="1">
              <w:r w:rsidR="00312775" w:rsidRPr="00280C12">
                <w:rPr>
                  <w:rStyle w:val="Hyperlink"/>
                </w:rPr>
                <w:t>https://tulane-math-7260-2021.github.io/</w:t>
              </w:r>
            </w:hyperlink>
          </w:p>
          <w:p w14:paraId="34CA636A" w14:textId="113A53A0" w:rsidR="00D71861" w:rsidRPr="00312775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3D76586" w14:textId="4372EC0B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2EBAEB08" w14:textId="4E8A8B26" w:rsidR="002A4B82" w:rsidRPr="00312775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7</w:t>
            </w:r>
          </w:p>
          <w:p w14:paraId="1726BE0D" w14:textId="11DE8933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</w:rPr>
              <w:lastRenderedPageBreak/>
              <w:t>Fal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0</w:t>
            </w:r>
          </w:p>
          <w:p w14:paraId="56E3168B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6E0A8FA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20" w:history="1">
              <w:r w:rsidR="00312775" w:rsidRPr="00280C12">
                <w:rPr>
                  <w:rStyle w:val="Hyperlink"/>
                </w:rPr>
                <w:t>https://tulane-math7360.github.io/</w:t>
              </w:r>
            </w:hyperlink>
          </w:p>
          <w:p w14:paraId="51C193A9" w14:textId="48F3CE22" w:rsidR="0048374E" w:rsidRPr="00312775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8C74B01" w14:textId="0442073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55196FC" w14:textId="773A506A" w:rsidR="002A4B82" w:rsidRPr="00312775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2</w:t>
            </w:r>
          </w:p>
        </w:tc>
      </w:tr>
    </w:tbl>
    <w:p w14:paraId="37370D8D" w14:textId="77777777" w:rsidR="00312775" w:rsidRPr="00312775" w:rsidRDefault="00312775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Cs/>
        </w:rPr>
      </w:pPr>
    </w:p>
    <w:p w14:paraId="70A631A1" w14:textId="04470833" w:rsidR="004C79AC" w:rsidRPr="00C51156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51156">
        <w:rPr>
          <w:rFonts w:cs="Times New Roman"/>
          <w:b/>
          <w:sz w:val="28"/>
          <w:szCs w:val="28"/>
        </w:rPr>
        <w:t>STUDENT 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117742" w14:paraId="609B64C8" w14:textId="77777777" w:rsidTr="00B0786C">
        <w:tc>
          <w:tcPr>
            <w:tcW w:w="4521" w:type="pct"/>
          </w:tcPr>
          <w:p w14:paraId="5C44395A" w14:textId="1454FD84" w:rsidR="00BD5085" w:rsidRPr="00117742" w:rsidRDefault="00BD5085" w:rsidP="00BD5085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Co-Supervisor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A50DC7B" w14:textId="30A0BFE5" w:rsidR="00833311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833311">
              <w:rPr>
                <w:rFonts w:cs="Times New Roman"/>
                <w:bCs/>
                <w:i/>
                <w:iCs/>
              </w:rPr>
              <w:t>Microbiology and Immunology</w:t>
            </w:r>
            <w:r w:rsidRPr="00117742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833311">
              <w:rPr>
                <w:rFonts w:cs="Times New Roman"/>
                <w:bCs/>
                <w:i/>
                <w:iCs/>
              </w:rPr>
              <w:t xml:space="preserve">The </w:t>
            </w: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833311">
              <w:rPr>
                <w:rFonts w:cs="Times New Roman"/>
                <w:bCs/>
                <w:i/>
                <w:iCs/>
              </w:rPr>
              <w:t xml:space="preserve"> of Melbour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6B907C48" w:rsidR="00BD5085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>
              <w:rPr>
                <w:rFonts w:cs="Times New Roman"/>
                <w:bCs/>
                <w:i/>
                <w:iCs/>
              </w:rPr>
              <w:t>Melbourne</w:t>
            </w:r>
            <w:r w:rsidR="00BD5085" w:rsidRPr="00117742">
              <w:rPr>
                <w:rFonts w:cs="Times New Roman"/>
                <w:bCs/>
                <w:i/>
                <w:iCs/>
              </w:rPr>
              <w:t>,</w:t>
            </w:r>
            <w:r w:rsidR="00BD5085"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4DD73C40" w:rsidR="00BD5085" w:rsidRPr="008C32B9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="00AD7054">
              <w:rPr>
                <w:rFonts w:cs="Times New Roman"/>
                <w:bCs/>
              </w:rPr>
              <w:t>John Tay</w:t>
            </w:r>
          </w:p>
          <w:p w14:paraId="19B546C7" w14:textId="2981F2C5" w:rsidR="008C32B9" w:rsidRPr="008C32B9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C32B9">
              <w:rPr>
                <w:rFonts w:cs="Times New Roman"/>
                <w:bCs/>
              </w:rPr>
              <w:t>Supervisor:</w:t>
            </w:r>
            <w:r>
              <w:rPr>
                <w:rFonts w:cs="Times New Roman"/>
                <w:bCs/>
              </w:rPr>
              <w:t xml:space="preserve"> Sebastian Duchene</w:t>
            </w:r>
          </w:p>
          <w:p w14:paraId="5F86E2AA" w14:textId="75AB1AE0" w:rsidR="00BD5085" w:rsidRPr="00626FA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626FAA">
              <w:rPr>
                <w:rFonts w:cs="Times New Roman"/>
                <w:bCs/>
              </w:rPr>
              <w:t xml:space="preserve">Research Title: </w:t>
            </w:r>
            <w:r w:rsidR="00FC6825" w:rsidRPr="00626FA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2C19E4B1" w:rsidR="00BD5085" w:rsidRPr="00117742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833311">
              <w:rPr>
                <w:rFonts w:cs="Times New Roman"/>
                <w:i/>
              </w:rPr>
              <w:t>4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C15ABA" w:rsidRPr="00117742" w14:paraId="60D3E41F" w14:textId="77777777" w:rsidTr="00B0786C">
        <w:tc>
          <w:tcPr>
            <w:tcW w:w="4521" w:type="pct"/>
          </w:tcPr>
          <w:p w14:paraId="4C4D7787" w14:textId="337B9F27" w:rsidR="00C15ABA" w:rsidRPr="00117742" w:rsidRDefault="00C15ABA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57CF320" w14:textId="77777777" w:rsidR="00C15AB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Yufei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u</w:t>
            </w:r>
          </w:p>
          <w:p w14:paraId="14ADA301" w14:textId="229D05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AE665B">
              <w:rPr>
                <w:rFonts w:cs="Times New Roman"/>
                <w:bCs/>
              </w:rPr>
              <w:t xml:space="preserve">Research Title: Evolutionary </w:t>
            </w:r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 xml:space="preserve">nference with </w:t>
            </w:r>
            <w:proofErr w:type="spellStart"/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>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</w:t>
            </w:r>
            <w:r w:rsidR="00890342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890342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1672DFB3" w:rsidR="00C15ABA" w:rsidRPr="00117742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3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4C79AC" w:rsidRPr="00117742" w14:paraId="28E9C5B6" w14:textId="77777777" w:rsidTr="00B0786C">
        <w:tc>
          <w:tcPr>
            <w:tcW w:w="4521" w:type="pct"/>
          </w:tcPr>
          <w:p w14:paraId="3F8EBD41" w14:textId="17C7CB86" w:rsidR="004C79AC" w:rsidRPr="00117742" w:rsidRDefault="00526CF1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537C" w14:textId="77777777" w:rsidR="00526CF1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</w:t>
            </w:r>
            <w:r w:rsidR="00827FF8" w:rsidRPr="00117742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29D4A1AD" w14:textId="1414C71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Research Title: Reflective Hamiltonian Monte Carlo method</w:t>
            </w:r>
          </w:p>
        </w:tc>
        <w:tc>
          <w:tcPr>
            <w:tcW w:w="479" w:type="pct"/>
          </w:tcPr>
          <w:p w14:paraId="5D4B32D4" w14:textId="61C4B3C5" w:rsidR="004C79AC" w:rsidRPr="00117742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526CF1" w:rsidRPr="00117742">
              <w:rPr>
                <w:rFonts w:cs="Times New Roman"/>
                <w:i/>
              </w:rPr>
              <w:t>2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596AD8" w:rsidRPr="00117742" w14:paraId="1D1CFBFF" w14:textId="77777777" w:rsidTr="004753F7">
        <w:tc>
          <w:tcPr>
            <w:tcW w:w="4521" w:type="pct"/>
          </w:tcPr>
          <w:p w14:paraId="1C4E72BC" w14:textId="5B3566FB" w:rsidR="00596AD8" w:rsidRPr="00117742" w:rsidRDefault="00596AD8" w:rsidP="004753F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Dissertation Defense </w:t>
            </w:r>
            <w:r w:rsidRPr="00117742">
              <w:rPr>
                <w:rFonts w:cs="Times New Roman"/>
                <w:b/>
              </w:rPr>
              <w:t>Committee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8946726" w14:textId="77777777" w:rsidR="00596AD8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77777777" w:rsidR="00596AD8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Florez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5145CC79" w14:textId="57CE137E" w:rsidR="00596AD8" w:rsidRPr="00AE665B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7DC22BF3" w14:textId="77777777" w:rsidR="00596AD8" w:rsidRPr="00117742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596AD8" w:rsidRPr="00117742" w14:paraId="3D383F74" w14:textId="77777777" w:rsidTr="00B0786C">
        <w:tc>
          <w:tcPr>
            <w:tcW w:w="4521" w:type="pct"/>
          </w:tcPr>
          <w:p w14:paraId="762FD0AD" w14:textId="77777777" w:rsidR="00596AD8" w:rsidRPr="00117742" w:rsidRDefault="00596AD8" w:rsidP="00596AD8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365642D" w14:textId="77777777" w:rsidR="00596AD8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77777777" w:rsidR="00596AD8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oh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gentino</w:t>
            </w:r>
          </w:p>
          <w:p w14:paraId="6A0093F8" w14:textId="183AE141" w:rsidR="00596AD8" w:rsidRPr="00AE665B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Michelle Lacey</w:t>
            </w:r>
          </w:p>
        </w:tc>
        <w:tc>
          <w:tcPr>
            <w:tcW w:w="479" w:type="pct"/>
          </w:tcPr>
          <w:p w14:paraId="33396DDB" w14:textId="2654A302" w:rsidR="00596AD8" w:rsidRPr="00117742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A0737F" w:rsidRPr="00117742" w14:paraId="72A26A21" w14:textId="77777777" w:rsidTr="00B0786C">
        <w:tc>
          <w:tcPr>
            <w:tcW w:w="4521" w:type="pct"/>
          </w:tcPr>
          <w:p w14:paraId="70BE9AB5" w14:textId="644A40BC" w:rsidR="00A0737F" w:rsidRPr="00117742" w:rsidRDefault="00A0737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4DB85D4F" w14:textId="77777777" w:rsidR="00A0737F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Florez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6B447F34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icard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rtez</w:t>
            </w:r>
          </w:p>
          <w:p w14:paraId="5B4216D3" w14:textId="522B419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Mathematical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dels for </w:t>
            </w:r>
            <w:r w:rsidR="008D2578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ransmission and </w:t>
            </w:r>
            <w:r w:rsidR="008D2578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rol of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squito-borne </w:t>
            </w:r>
            <w:r w:rsidR="008D2578">
              <w:rPr>
                <w:rFonts w:cs="Times New Roman"/>
                <w:bCs/>
              </w:rPr>
              <w:t>d</w:t>
            </w:r>
            <w:r w:rsidRPr="00AE665B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117742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6F6985" w:rsidRPr="00117742" w14:paraId="352C0EFA" w14:textId="77777777" w:rsidTr="00B0786C">
        <w:tc>
          <w:tcPr>
            <w:tcW w:w="4521" w:type="pct"/>
          </w:tcPr>
          <w:p w14:paraId="139F1366" w14:textId="2A71E7DD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F99D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4378DE11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cKinley</w:t>
            </w:r>
          </w:p>
          <w:p w14:paraId="58B7F104" w14:textId="379F4E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lastRenderedPageBreak/>
              <w:t xml:space="preserve">Research title: Statistical </w:t>
            </w:r>
            <w:r w:rsidR="00A11E06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echniques for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mparing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opulations of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inuous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iecewise-linear </w:t>
            </w:r>
            <w:r w:rsidR="00A11E06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 xml:space="preserve">tochastic </w:t>
            </w:r>
            <w:r w:rsidR="00E743A5" w:rsidRPr="00E743A5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117742" w14:paraId="2BE0F426" w14:textId="77777777" w:rsidTr="00B0786C">
        <w:tc>
          <w:tcPr>
            <w:tcW w:w="4521" w:type="pct"/>
          </w:tcPr>
          <w:p w14:paraId="41EA14CE" w14:textId="3EE6AA37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F485621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sl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ddin</w:t>
            </w:r>
          </w:p>
          <w:p w14:paraId="4C2D05F7" w14:textId="347FE02A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Lisa Fauci</w:t>
            </w:r>
          </w:p>
        </w:tc>
        <w:tc>
          <w:tcPr>
            <w:tcW w:w="479" w:type="pct"/>
          </w:tcPr>
          <w:p w14:paraId="764ABA7B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A6F0DAA" w14:textId="77777777" w:rsidTr="00B0786C">
        <w:tc>
          <w:tcPr>
            <w:tcW w:w="4521" w:type="pct"/>
          </w:tcPr>
          <w:p w14:paraId="044A592A" w14:textId="65436AA0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77427BA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797E334B" w14:textId="15CB430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Xiang Ji</w:t>
            </w:r>
          </w:p>
        </w:tc>
        <w:tc>
          <w:tcPr>
            <w:tcW w:w="479" w:type="pct"/>
          </w:tcPr>
          <w:p w14:paraId="7982CFE9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7F3E70" w:rsidRPr="00117742" w14:paraId="4F5B12F5" w14:textId="77777777" w:rsidTr="00B0786C">
        <w:tc>
          <w:tcPr>
            <w:tcW w:w="4521" w:type="pct"/>
          </w:tcPr>
          <w:p w14:paraId="49C19D20" w14:textId="121CCF93" w:rsidR="007F3E70" w:rsidRPr="00117742" w:rsidRDefault="007F3E70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BC368DC" w14:textId="77777777" w:rsidR="007F3E70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hiri</w:t>
            </w:r>
          </w:p>
          <w:p w14:paraId="23B5C086" w14:textId="1B87D76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Kyle Kun Zhao</w:t>
            </w:r>
          </w:p>
        </w:tc>
        <w:tc>
          <w:tcPr>
            <w:tcW w:w="479" w:type="pct"/>
          </w:tcPr>
          <w:p w14:paraId="0EA79DBD" w14:textId="2E553A8B" w:rsidR="007F3E70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F87E2F" w:rsidRPr="00117742" w14:paraId="6886CD2A" w14:textId="77777777" w:rsidTr="00B0786C">
        <w:tc>
          <w:tcPr>
            <w:tcW w:w="4521" w:type="pct"/>
          </w:tcPr>
          <w:p w14:paraId="4AE66396" w14:textId="3D7EC6E9" w:rsidR="00F87E2F" w:rsidRPr="00117742" w:rsidRDefault="00F87E2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540218B" w14:textId="77777777" w:rsidR="00F87E2F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03875959" w14:textId="79A0FF3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Scott McKinley</w:t>
            </w:r>
          </w:p>
        </w:tc>
        <w:tc>
          <w:tcPr>
            <w:tcW w:w="479" w:type="pct"/>
          </w:tcPr>
          <w:p w14:paraId="7A7B555D" w14:textId="77777777" w:rsidR="00F87E2F" w:rsidRPr="00117742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E933FE" w:rsidRPr="00117742" w14:paraId="5B634BE6" w14:textId="77777777" w:rsidTr="00B0786C">
        <w:tc>
          <w:tcPr>
            <w:tcW w:w="4521" w:type="pct"/>
          </w:tcPr>
          <w:p w14:paraId="498E6B63" w14:textId="78C50402" w:rsidR="00E933FE" w:rsidRPr="00117742" w:rsidRDefault="00E933FE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D57ABC7" w14:textId="77777777" w:rsidR="00E933FE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Florez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77BA9625" w14:textId="73D39A9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4C1EF9D5" w14:textId="0E0A5C2B" w:rsidR="00E933FE" w:rsidRPr="00117742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9B63D4" w:rsidRPr="00117742" w14:paraId="0836E98C" w14:textId="77777777" w:rsidTr="00B0786C">
        <w:tc>
          <w:tcPr>
            <w:tcW w:w="4521" w:type="pct"/>
          </w:tcPr>
          <w:p w14:paraId="28B509E0" w14:textId="5097707A" w:rsidR="009B63D4" w:rsidRPr="00117742" w:rsidRDefault="009B63D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Independe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ud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Master)</w:t>
            </w:r>
          </w:p>
          <w:p w14:paraId="3C5FF40B" w14:textId="77777777" w:rsidR="009B63D4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aul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02A94CC1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Project topic: Review of optimization methods</w:t>
            </w:r>
          </w:p>
        </w:tc>
        <w:tc>
          <w:tcPr>
            <w:tcW w:w="479" w:type="pct"/>
          </w:tcPr>
          <w:p w14:paraId="2FA92D2D" w14:textId="7B1407E6" w:rsidR="009B63D4" w:rsidRPr="00117742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D34282" w:rsidRPr="00117742" w14:paraId="2C1DFB36" w14:textId="77777777" w:rsidTr="00B0786C">
        <w:tc>
          <w:tcPr>
            <w:tcW w:w="4521" w:type="pct"/>
          </w:tcPr>
          <w:p w14:paraId="07383FB1" w14:textId="7CA69D12" w:rsidR="00D34282" w:rsidRPr="00117742" w:rsidRDefault="00D3428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91640D1" w14:textId="77777777" w:rsidR="00D34282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is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orth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olina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leigh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Yixua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ang</w:t>
            </w:r>
          </w:p>
          <w:p w14:paraId="14C6EC90" w14:textId="77777777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effre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</w:t>
            </w:r>
          </w:p>
          <w:p w14:paraId="13F01270" w14:textId="7ED3F5F5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opic: Quantifying </w:t>
            </w:r>
            <w:proofErr w:type="spellStart"/>
            <w:r w:rsidR="00D03BE5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>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</w:t>
            </w:r>
            <w:r w:rsidR="00D03BE5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D03BE5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version and </w:t>
            </w:r>
            <w:r w:rsidR="00D03BE5">
              <w:rPr>
                <w:rFonts w:cs="Times New Roman"/>
                <w:bCs/>
              </w:rPr>
              <w:t>n</w:t>
            </w:r>
            <w:r w:rsidRPr="00AE665B">
              <w:rPr>
                <w:rFonts w:cs="Times New Roman"/>
                <w:bCs/>
              </w:rPr>
              <w:t xml:space="preserve">atural </w:t>
            </w:r>
            <w:r w:rsidR="00D03BE5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0469289F" w:rsidR="00D34282" w:rsidRPr="00117742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0</w:t>
            </w:r>
            <w:r w:rsidR="00AE665B">
              <w:rPr>
                <w:rFonts w:cs="Times New Roman"/>
                <w:i/>
              </w:rPr>
              <w:t xml:space="preserve"> </w:t>
            </w:r>
            <w:r w:rsidR="00163838">
              <w:rPr>
                <w:rFonts w:cs="Times New Roman"/>
                <w:i/>
              </w:rPr>
              <w:t>-</w:t>
            </w:r>
            <w:r w:rsidR="00AE665B">
              <w:rPr>
                <w:rFonts w:cs="Times New Roman"/>
                <w:i/>
              </w:rPr>
              <w:t xml:space="preserve"> </w:t>
            </w:r>
            <w:r w:rsidR="00D34282" w:rsidRPr="00117742">
              <w:rPr>
                <w:rFonts w:cs="Times New Roman"/>
                <w:i/>
              </w:rPr>
              <w:t>2022</w:t>
            </w:r>
          </w:p>
        </w:tc>
      </w:tr>
      <w:tr w:rsidR="00B91F4F" w:rsidRPr="00117742" w14:paraId="15AEA85A" w14:textId="77777777" w:rsidTr="00B0786C">
        <w:tc>
          <w:tcPr>
            <w:tcW w:w="4521" w:type="pct"/>
          </w:tcPr>
          <w:p w14:paraId="5CFA2AF9" w14:textId="2CA52773" w:rsidR="00B91F4F" w:rsidRPr="00117742" w:rsidRDefault="00B91F4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AD4FD48" w14:textId="77777777" w:rsidR="00B91F4F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Jiayu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g</w:t>
            </w:r>
          </w:p>
          <w:p w14:paraId="0D9C9B5E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Xi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ng</w:t>
            </w:r>
          </w:p>
          <w:p w14:paraId="044F7B83" w14:textId="433DB8B1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opic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t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spons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eor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d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eal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t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a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117742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1</w:t>
            </w:r>
          </w:p>
        </w:tc>
      </w:tr>
    </w:tbl>
    <w:p w14:paraId="770E0A18" w14:textId="77777777" w:rsidR="004C79AC" w:rsidRPr="00117742" w:rsidRDefault="004C79AC" w:rsidP="00EE5F8D">
      <w:pPr>
        <w:pBdr>
          <w:bottom w:val="single" w:sz="6" w:space="1" w:color="auto"/>
        </w:pBdr>
        <w:spacing w:after="0" w:line="282" w:lineRule="auto"/>
        <w:rPr>
          <w:rFonts w:cs="Times New Roman"/>
        </w:rPr>
      </w:pPr>
    </w:p>
    <w:p w14:paraId="552F48AE" w14:textId="2236A2C5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117742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64619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HP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u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u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ward</w:t>
            </w:r>
            <w:r w:rsidR="009253A9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1EE553B9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M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9253A9" w:rsidRPr="00117742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2AA51BE5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  <w:r w:rsidR="003558A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FDB648F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58E306D6" w14:textId="5EAD981D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117742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7660CBA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MID</w:t>
            </w:r>
            <w:r w:rsidRPr="00117742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8</w:t>
            </w:r>
          </w:p>
        </w:tc>
      </w:tr>
      <w:tr w:rsidR="000068F4" w:rsidRPr="00117742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0881E3D4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IEH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  <w:r w:rsidRPr="00117742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31C5D1B8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5</w:t>
            </w:r>
          </w:p>
        </w:tc>
      </w:tr>
      <w:tr w:rsidR="000068F4" w:rsidRPr="00117742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059975F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AMSI</w:t>
            </w:r>
            <w:r w:rsidRPr="00117742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4</w:t>
            </w:r>
          </w:p>
        </w:tc>
      </w:tr>
      <w:tr w:rsidR="000068F4" w:rsidRPr="00117742" w14:paraId="25DDCC4C" w14:textId="77777777" w:rsidTr="00B0786C">
        <w:tc>
          <w:tcPr>
            <w:tcW w:w="2526" w:type="pct"/>
          </w:tcPr>
          <w:p w14:paraId="167D1A53" w14:textId="6A9F11F3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G</w:t>
            </w:r>
            <w:r w:rsidRPr="00117742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3</w:t>
            </w:r>
          </w:p>
        </w:tc>
      </w:tr>
      <w:tr w:rsidR="000068F4" w:rsidRPr="00117742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08C7CE6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08F1311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76CB448F" w14:textId="37B221F1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FUNDED 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117742" w14:paraId="1AA4A13C" w14:textId="77777777" w:rsidTr="00B0786C">
        <w:tc>
          <w:tcPr>
            <w:tcW w:w="4233" w:type="pct"/>
          </w:tcPr>
          <w:p w14:paraId="17DA7820" w14:textId="6AFF1907" w:rsidR="000B47F2" w:rsidRPr="002B02EC" w:rsidRDefault="000B47F2" w:rsidP="00EE5F8D">
            <w:pPr>
              <w:spacing w:after="0" w:line="282" w:lineRule="auto"/>
              <w:rPr>
                <w:rFonts w:cs="Times New Roman"/>
                <w:b/>
                <w:u w:val="single"/>
              </w:rPr>
            </w:pPr>
            <w:r w:rsidRPr="002B02EC">
              <w:rPr>
                <w:rFonts w:cs="Times New Roman"/>
                <w:b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117742" w:rsidRDefault="000B47F2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0068F4" w:rsidRPr="00117742" w14:paraId="4A228878" w14:textId="77777777" w:rsidTr="00B0786C">
        <w:tc>
          <w:tcPr>
            <w:tcW w:w="4233" w:type="pct"/>
          </w:tcPr>
          <w:p w14:paraId="281F105E" w14:textId="77777777" w:rsidR="00CB66EA" w:rsidRPr="00B0786C" w:rsidRDefault="000068F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Louisiana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Board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of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gent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search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Competitivenes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ubprogram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</w:p>
          <w:p w14:paraId="7C4BFA10" w14:textId="19078E48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pidem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rough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atistical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et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</w:t>
            </w:r>
          </w:p>
          <w:p w14:paraId="09C529EF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27D4301E" w14:textId="77777777" w:rsid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59,000</w:t>
            </w:r>
          </w:p>
          <w:p w14:paraId="6F1219E8" w14:textId="6EE6D05B" w:rsidR="00B0786C" w:rsidRP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Direct Cost: $159,000</w:t>
            </w:r>
          </w:p>
        </w:tc>
        <w:tc>
          <w:tcPr>
            <w:tcW w:w="767" w:type="pct"/>
          </w:tcPr>
          <w:p w14:paraId="2478D225" w14:textId="711BCD9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7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6/30/26</w:t>
            </w:r>
          </w:p>
        </w:tc>
      </w:tr>
      <w:tr w:rsidR="00063B21" w:rsidRPr="00117742" w14:paraId="78157352" w14:textId="77777777" w:rsidTr="00B0786C">
        <w:tc>
          <w:tcPr>
            <w:tcW w:w="4233" w:type="pct"/>
          </w:tcPr>
          <w:p w14:paraId="423EA10B" w14:textId="75ACB496" w:rsidR="00063B21" w:rsidRPr="00B0786C" w:rsidRDefault="008B756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cience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Foundation</w:t>
            </w:r>
          </w:p>
          <w:p w14:paraId="7E09857C" w14:textId="1E7051B5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51606747" w14:textId="53F12B63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</w:t>
            </w:r>
          </w:p>
          <w:p w14:paraId="01449134" w14:textId="507F8AB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13CF0F5" w14:textId="506315D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B1754142</w:t>
            </w:r>
          </w:p>
          <w:p w14:paraId="7B2C2C21" w14:textId="1AF6418D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564,338</w:t>
            </w:r>
          </w:p>
          <w:p w14:paraId="62F8063B" w14:textId="6FE6B6A4" w:rsidR="00CB66EA" w:rsidRPr="00117742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CB66EA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CB66EA" w:rsidRPr="00117742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45D6EE6C" w:rsidR="00063B21" w:rsidRPr="00117742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7/31/24</w:t>
            </w:r>
          </w:p>
        </w:tc>
      </w:tr>
      <w:tr w:rsidR="00B0786C" w:rsidRPr="00117742" w14:paraId="02EE5FE4" w14:textId="77777777" w:rsidTr="00041C76">
        <w:tc>
          <w:tcPr>
            <w:tcW w:w="4233" w:type="pct"/>
          </w:tcPr>
          <w:p w14:paraId="21D6A15B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 Institute of Health</w:t>
            </w:r>
          </w:p>
          <w:p w14:paraId="41F8D735" w14:textId="31AB30A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nova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grat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equenc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enotyp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dynamic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</w:p>
          <w:p w14:paraId="0264DA1C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72100D14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6CD2BF36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77777777" w:rsid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22E7194B" w:rsidR="00B0786C" w:rsidRP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B0786C">
              <w:rPr>
                <w:rFonts w:cs="Times New Roman"/>
                <w:color w:val="000000"/>
                <w:u w:color="000000"/>
              </w:rPr>
              <w:t xml:space="preserve">Shared </w:t>
            </w:r>
            <w:r w:rsidRPr="00B0786C">
              <w:rPr>
                <w:rFonts w:cs="Times New Roman"/>
              </w:rPr>
              <w:t>Amount</w:t>
            </w:r>
            <w:r w:rsidRPr="00B0786C">
              <w:rPr>
                <w:rFonts w:cs="Times New Roman"/>
                <w:color w:val="000000"/>
                <w:u w:color="000000"/>
              </w:rPr>
              <w:t>: $</w:t>
            </w:r>
            <w:r w:rsidR="00692FF4">
              <w:rPr>
                <w:rFonts w:cs="Times New Roman"/>
                <w:color w:val="000000"/>
                <w:u w:color="000000"/>
              </w:rPr>
              <w:t>117</w:t>
            </w:r>
            <w:r w:rsidRPr="00B0786C">
              <w:rPr>
                <w:rFonts w:cs="Times New Roman"/>
                <w:color w:val="000000"/>
                <w:u w:color="000000"/>
              </w:rPr>
              <w:t>,</w:t>
            </w:r>
            <w:r w:rsidR="00692FF4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07/01/22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–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117742" w14:paraId="706CC732" w14:textId="77777777" w:rsidTr="00041C76">
        <w:tc>
          <w:tcPr>
            <w:tcW w:w="4233" w:type="pct"/>
          </w:tcPr>
          <w:p w14:paraId="70FAF6A1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 Institute of Health</w:t>
            </w:r>
          </w:p>
          <w:p w14:paraId="66D4777F" w14:textId="1E9C87FF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tch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ignaling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rmline-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om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actions</w:t>
            </w:r>
            <w:r>
              <w:rPr>
                <w:rFonts w:cs="Times New Roman"/>
              </w:rPr>
              <w:t xml:space="preserve"> i</w:t>
            </w:r>
            <w:r w:rsidRPr="00117742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 w:rsidR="006F4ABE" w:rsidRPr="006F4ABE">
              <w:rPr>
                <w:rFonts w:cs="Times New Roman"/>
                <w:i/>
                <w:iCs/>
              </w:rPr>
              <w:t>D</w:t>
            </w:r>
            <w:r w:rsidRPr="006F4ABE">
              <w:rPr>
                <w:rFonts w:cs="Times New Roman"/>
                <w:i/>
                <w:iCs/>
              </w:rPr>
              <w:t>rosophil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o</w:t>
            </w:r>
            <w:r w:rsidRPr="00117742">
              <w:rPr>
                <w:rFonts w:cs="Times New Roman"/>
              </w:rPr>
              <w:t>varian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odel</w:t>
            </w:r>
          </w:p>
          <w:p w14:paraId="7FF92A76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-Mi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ng</w:t>
            </w:r>
          </w:p>
          <w:p w14:paraId="14DEDD37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44D953A2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01GM072562</w:t>
            </w:r>
          </w:p>
          <w:p w14:paraId="606A40B8" w14:textId="77777777" w:rsid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,432,208</w:t>
            </w:r>
          </w:p>
          <w:p w14:paraId="6741CEFF" w14:textId="77777777" w:rsidR="00B0786C" w:rsidRP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Shared Amount: $86,460</w:t>
            </w:r>
          </w:p>
        </w:tc>
        <w:tc>
          <w:tcPr>
            <w:tcW w:w="767" w:type="pct"/>
          </w:tcPr>
          <w:p w14:paraId="62AF0C0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01/22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3/31/27</w:t>
            </w:r>
          </w:p>
        </w:tc>
      </w:tr>
      <w:tr w:rsidR="000068F4" w:rsidRPr="00117742" w14:paraId="5511556B" w14:textId="77777777" w:rsidTr="00B0786C">
        <w:tc>
          <w:tcPr>
            <w:tcW w:w="4233" w:type="pct"/>
          </w:tcPr>
          <w:p w14:paraId="7FAE45B4" w14:textId="08999411" w:rsidR="000068F4" w:rsidRPr="00B0786C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lastRenderedPageBreak/>
              <w:t>National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Institute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of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Health</w:t>
            </w:r>
          </w:p>
          <w:p w14:paraId="5C56F526" w14:textId="671A3881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sorti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v</w:t>
            </w:r>
            <w:r w:rsidRPr="00117742">
              <w:rPr>
                <w:rFonts w:cs="Times New Roman"/>
              </w:rPr>
              <w:t>iral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ystems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b</w:t>
            </w:r>
            <w:r w:rsidRPr="00117742">
              <w:rPr>
                <w:rFonts w:cs="Times New Roman"/>
              </w:rPr>
              <w:t>iolog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ViSB</w:t>
            </w:r>
            <w:proofErr w:type="spellEnd"/>
            <w:r w:rsidRPr="00117742">
              <w:rPr>
                <w:rFonts w:cs="Times New Roman"/>
              </w:rPr>
              <w:t>)</w:t>
            </w:r>
          </w:p>
          <w:p w14:paraId="7ED9FE6E" w14:textId="211DA39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</w:p>
          <w:p w14:paraId="37F525C7" w14:textId="0705E316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58BA0F13" w14:textId="158FFC93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54EFF15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270D93E2" w:rsidR="000307E0" w:rsidRPr="00117742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0307E0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0307E0" w:rsidRPr="00117742">
              <w:rPr>
                <w:rFonts w:cs="Times New Roman"/>
              </w:rPr>
              <w:t>$</w:t>
            </w:r>
            <w:r w:rsidR="00B0786C" w:rsidRPr="00B0786C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4712BAD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01/2</w:t>
            </w:r>
            <w:r w:rsidR="00B0786C">
              <w:rPr>
                <w:rFonts w:cs="Times New Roman"/>
              </w:rPr>
              <w:t>0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1/31/22</w:t>
            </w:r>
          </w:p>
        </w:tc>
      </w:tr>
      <w:tr w:rsidR="00B93387" w:rsidRPr="00117742" w14:paraId="5F3EA451" w14:textId="77777777" w:rsidTr="00B0786C">
        <w:tc>
          <w:tcPr>
            <w:tcW w:w="4233" w:type="pct"/>
          </w:tcPr>
          <w:p w14:paraId="2EAB46E9" w14:textId="7A79B5F9" w:rsidR="00B93387" w:rsidRPr="00990A0D" w:rsidRDefault="00B93387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val="single" w:color="000000"/>
              </w:rPr>
            </w:pPr>
            <w:r w:rsidRPr="00990A0D">
              <w:rPr>
                <w:rFonts w:cs="Times New Roman"/>
                <w:b/>
                <w:bCs/>
                <w:color w:val="000000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117742" w:rsidRDefault="00B93387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B93387" w:rsidRPr="00117742" w14:paraId="6031538E" w14:textId="77777777" w:rsidTr="00693608">
        <w:tc>
          <w:tcPr>
            <w:tcW w:w="4233" w:type="pct"/>
          </w:tcPr>
          <w:p w14:paraId="0974D26D" w14:textId="77777777" w:rsidR="00B93387" w:rsidRPr="00B0786C" w:rsidRDefault="00B93387" w:rsidP="00693608">
            <w:pPr>
              <w:spacing w:after="0" w:line="282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Tulane University </w:t>
            </w:r>
            <w:proofErr w:type="spellStart"/>
            <w:r>
              <w:rPr>
                <w:rFonts w:cs="Times New Roman"/>
                <w:b/>
                <w:bCs/>
              </w:rPr>
              <w:t>CoR</w:t>
            </w:r>
            <w:proofErr w:type="spellEnd"/>
            <w:r>
              <w:rPr>
                <w:rFonts w:cs="Times New Roman"/>
                <w:b/>
                <w:bCs/>
              </w:rPr>
              <w:t xml:space="preserve"> Research Fellowship</w:t>
            </w:r>
          </w:p>
          <w:p w14:paraId="61B9424A" w14:textId="6F5B61EA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4F0A28">
              <w:rPr>
                <w:rFonts w:cs="Times New Roman"/>
              </w:rPr>
              <w:t>Scalable molecular epidemiology models</w:t>
            </w:r>
          </w:p>
          <w:p w14:paraId="1B30EE8C" w14:textId="77777777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Xiang Ji</w:t>
            </w:r>
          </w:p>
          <w:p w14:paraId="3F3C2649" w14:textId="77777777" w:rsidR="00B93387" w:rsidRPr="00C42AE8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>5,500</w:t>
            </w:r>
          </w:p>
        </w:tc>
        <w:tc>
          <w:tcPr>
            <w:tcW w:w="767" w:type="pct"/>
          </w:tcPr>
          <w:p w14:paraId="0195858E" w14:textId="77777777" w:rsidR="00B93387" w:rsidRPr="00117742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</w:t>
            </w:r>
            <w:r>
              <w:rPr>
                <w:rFonts w:cs="Times New Roman"/>
              </w:rPr>
              <w:t>5</w:t>
            </w:r>
            <w:r w:rsidRPr="00117742">
              <w:rPr>
                <w:rFonts w:cs="Times New Roman"/>
              </w:rPr>
              <w:t>/31/24</w:t>
            </w:r>
          </w:p>
        </w:tc>
      </w:tr>
    </w:tbl>
    <w:p w14:paraId="7D5B0F39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6DE58A45" w14:textId="64013198" w:rsidR="00AE17BB" w:rsidRPr="00503112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112">
        <w:rPr>
          <w:rFonts w:cs="Times New Roman"/>
          <w:b/>
          <w:sz w:val="28"/>
          <w:szCs w:val="28"/>
        </w:rPr>
        <w:t>SUBMITTED 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117742" w14:paraId="529DA64B" w14:textId="77777777" w:rsidTr="00503112">
        <w:tc>
          <w:tcPr>
            <w:tcW w:w="4036" w:type="pct"/>
          </w:tcPr>
          <w:p w14:paraId="14E7B6E4" w14:textId="77777777" w:rsidR="00984312" w:rsidRPr="00503112" w:rsidRDefault="0098431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320E8A7F" w14:textId="36F2E333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ary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w</w:t>
            </w:r>
            <w:r w:rsidRPr="00117742">
              <w:rPr>
                <w:rFonts w:cs="Times New Roman"/>
              </w:rPr>
              <w:t>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72E40985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314E15EC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</w:t>
            </w:r>
            <w:r w:rsidRPr="00EE5F8D">
              <w:rPr>
                <w:rFonts w:cs="Times New Roman"/>
              </w:rPr>
              <w:t>: None</w:t>
            </w:r>
          </w:p>
          <w:p w14:paraId="561B98F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,872,750</w:t>
            </w:r>
          </w:p>
          <w:p w14:paraId="0267AD86" w14:textId="712F5F54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 xml:space="preserve">Status: </w:t>
            </w:r>
            <w:r w:rsidR="00AD182C">
              <w:rPr>
                <w:rFonts w:cs="Times New Roman"/>
              </w:rPr>
              <w:t>Not Funded</w:t>
            </w:r>
          </w:p>
        </w:tc>
        <w:tc>
          <w:tcPr>
            <w:tcW w:w="964" w:type="pct"/>
          </w:tcPr>
          <w:p w14:paraId="5E78929E" w14:textId="150CA4A1" w:rsidR="00984312" w:rsidRPr="00117742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</w:t>
            </w:r>
            <w:r w:rsidR="00012A83" w:rsidRPr="00117742">
              <w:rPr>
                <w:rFonts w:cs="Times New Roman"/>
              </w:rPr>
              <w:t>4</w:t>
            </w:r>
          </w:p>
        </w:tc>
      </w:tr>
      <w:tr w:rsidR="00AE17BB" w:rsidRPr="00117742" w14:paraId="562BBA2B" w14:textId="77777777" w:rsidTr="00503112">
        <w:tc>
          <w:tcPr>
            <w:tcW w:w="4036" w:type="pct"/>
          </w:tcPr>
          <w:p w14:paraId="1E199E90" w14:textId="77777777" w:rsidR="00AE17BB" w:rsidRPr="00503112" w:rsidRDefault="00EE67CF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4A0E59CE" w14:textId="5BB71FF2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omic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t</w:t>
            </w:r>
            <w:r w:rsidRPr="00117742">
              <w:rPr>
                <w:rFonts w:cs="Times New Roman"/>
              </w:rPr>
              <w:t>hrough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assively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aralleliz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tion-bas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</w:t>
            </w:r>
          </w:p>
          <w:p w14:paraId="23980583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A18259E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0C5468AB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2,693,909</w:t>
            </w:r>
          </w:p>
          <w:p w14:paraId="19F675AD" w14:textId="5293D4B8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1F0D2406" w14:textId="4A69B517" w:rsidR="00AE17BB" w:rsidRPr="00117742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FD2D94" w:rsidRPr="00117742" w14:paraId="2AEC0C37" w14:textId="77777777" w:rsidTr="00503112">
        <w:tc>
          <w:tcPr>
            <w:tcW w:w="4036" w:type="pct"/>
          </w:tcPr>
          <w:p w14:paraId="4174F6FA" w14:textId="77777777" w:rsidR="00FD2D94" w:rsidRPr="00503112" w:rsidRDefault="00FD2D9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0F7636B2" w14:textId="32259639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ra-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-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o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v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u</w:t>
            </w:r>
            <w:r w:rsidRPr="00117742">
              <w:rPr>
                <w:rFonts w:cs="Times New Roman"/>
              </w:rPr>
              <w:t>s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uma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hallenge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udy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amples</w:t>
            </w:r>
          </w:p>
          <w:p w14:paraId="451D0AF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engbo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u</w:t>
            </w:r>
          </w:p>
          <w:p w14:paraId="063A06A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3B6C12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20,018</w:t>
            </w:r>
          </w:p>
          <w:p w14:paraId="2EB8C886" w14:textId="220422C6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01F18E48" w14:textId="77777777" w:rsidR="00FD2D94" w:rsidRPr="00117742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</w:tbl>
    <w:p w14:paraId="493E162D" w14:textId="77777777" w:rsidR="00AE17BB" w:rsidRPr="00117742" w:rsidRDefault="00AE17BB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2963E795" w14:textId="135AB9B0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CONFERENCE PRESENTATIONS</w:t>
      </w:r>
    </w:p>
    <w:p w14:paraId="61BAC428" w14:textId="7CC3850A" w:rsidR="005037AD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Oral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0DFB469F" w14:textId="77777777" w:rsidTr="005037AD">
        <w:tc>
          <w:tcPr>
            <w:tcW w:w="0" w:type="auto"/>
          </w:tcPr>
          <w:p w14:paraId="18B2A24E" w14:textId="778CCFA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35EE795D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alabl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hylogenet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r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i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thod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lbuquerqu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M</w:t>
            </w:r>
          </w:p>
        </w:tc>
      </w:tr>
      <w:tr w:rsidR="005037AD" w:rsidRPr="00117742" w14:paraId="1A5A16F7" w14:textId="77777777" w:rsidTr="005037AD">
        <w:tc>
          <w:tcPr>
            <w:tcW w:w="0" w:type="auto"/>
          </w:tcPr>
          <w:p w14:paraId="364FFDD4" w14:textId="503E0D30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180942A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rch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rence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SCA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tif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mputing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ou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ouisian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ulan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niversity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ew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rleans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</w:t>
            </w:r>
          </w:p>
        </w:tc>
      </w:tr>
      <w:tr w:rsidR="005037AD" w:rsidRPr="00117742" w14:paraId="7AD73D75" w14:textId="77777777" w:rsidTr="005037AD">
        <w:tc>
          <w:tcPr>
            <w:tcW w:w="0" w:type="auto"/>
          </w:tcPr>
          <w:p w14:paraId="0F764DD9" w14:textId="7111BAF4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lastRenderedPageBreak/>
              <w:t>4</w:t>
            </w:r>
          </w:p>
        </w:tc>
        <w:tc>
          <w:tcPr>
            <w:tcW w:w="0" w:type="auto"/>
          </w:tcPr>
          <w:p w14:paraId="0D2FB8F5" w14:textId="35C98815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gust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Invite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peake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nd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AsiaEvo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ference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5943D7D9" w14:textId="77777777" w:rsidTr="005037AD">
        <w:tc>
          <w:tcPr>
            <w:tcW w:w="0" w:type="auto"/>
          </w:tcPr>
          <w:p w14:paraId="1CA5EB7D" w14:textId="64E2EFAD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4895247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ly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lecula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olog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4CDF1E49" w14:textId="77777777" w:rsidTr="005037AD">
        <w:tc>
          <w:tcPr>
            <w:tcW w:w="0" w:type="auto"/>
          </w:tcPr>
          <w:p w14:paraId="73C05778" w14:textId="036C180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2447DB9A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</w:rPr>
              <w:t>(2018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ptember)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Large-scal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pidemiolog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viruses: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fficient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lgorithm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ew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dels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ss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sent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shan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um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ctiou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s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shan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d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’an</w:t>
            </w:r>
            <w:proofErr w:type="spellEnd"/>
            <w:r w:rsidRPr="00117742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ndo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vince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</w:p>
        </w:tc>
      </w:tr>
      <w:tr w:rsidR="005037AD" w:rsidRPr="00117742" w14:paraId="6EF60346" w14:textId="77777777" w:rsidTr="005037AD">
        <w:tc>
          <w:tcPr>
            <w:tcW w:w="0" w:type="auto"/>
          </w:tcPr>
          <w:p w14:paraId="5613EE24" w14:textId="55A3AE8C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34E87D19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gust)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e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tholo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er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lifornia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gel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</w:t>
            </w:r>
          </w:p>
        </w:tc>
      </w:tr>
    </w:tbl>
    <w:p w14:paraId="6C0AF77A" w14:textId="1E098C7A" w:rsidR="000068F4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Poster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4EFFCA9E" w14:textId="77777777" w:rsidTr="005037AD">
        <w:tc>
          <w:tcPr>
            <w:tcW w:w="0" w:type="auto"/>
          </w:tcPr>
          <w:p w14:paraId="479C49AB" w14:textId="0FFD0053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581563A3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ly)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cie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sti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X</w:t>
            </w:r>
          </w:p>
        </w:tc>
      </w:tr>
      <w:tr w:rsidR="005037AD" w:rsidRPr="00117742" w14:paraId="791A524B" w14:textId="77777777" w:rsidTr="005037AD">
        <w:tc>
          <w:tcPr>
            <w:tcW w:w="0" w:type="auto"/>
          </w:tcPr>
          <w:p w14:paraId="4065B8EB" w14:textId="1973F14E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5037AD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51C2FCB6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eastAsia="SimSun" w:cs="Times New Roman"/>
                <w:b/>
              </w:rPr>
              <w:t>Ji,</w:t>
            </w:r>
            <w:r>
              <w:rPr>
                <w:rFonts w:eastAsia="SimSun" w:cs="Times New Roman"/>
                <w:b/>
              </w:rPr>
              <w:t xml:space="preserve"> </w:t>
            </w:r>
            <w:r w:rsidRPr="00117742">
              <w:rPr>
                <w:rFonts w:eastAsia="SimSun" w:cs="Times New Roman"/>
                <w:b/>
              </w:rPr>
              <w:t>X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(2014,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June)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C</w:t>
            </w:r>
          </w:p>
        </w:tc>
      </w:tr>
    </w:tbl>
    <w:p w14:paraId="01D4038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3D991F40" w14:textId="2106EC88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117742" w14:paraId="22604CAE" w14:textId="77777777" w:rsidTr="005037AD">
        <w:tc>
          <w:tcPr>
            <w:tcW w:w="0" w:type="auto"/>
          </w:tcPr>
          <w:p w14:paraId="0D56FF31" w14:textId="153E3AC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73187B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mount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of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duplications</w:t>
            </w:r>
          </w:p>
          <w:p w14:paraId="733E0C71" w14:textId="2089879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6/2023</w:t>
            </w:r>
          </w:p>
        </w:tc>
      </w:tr>
      <w:tr w:rsidR="005037AD" w:rsidRPr="00117742" w14:paraId="17958B24" w14:textId="77777777" w:rsidTr="005037AD">
        <w:tc>
          <w:tcPr>
            <w:tcW w:w="0" w:type="auto"/>
          </w:tcPr>
          <w:p w14:paraId="1EBBB407" w14:textId="208853C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1AB048E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a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amiltonia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nt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arlo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ethod</w:t>
            </w:r>
          </w:p>
          <w:p w14:paraId="4FB26F32" w14:textId="751B6B1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Ind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loomington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02/03/2023</w:t>
            </w:r>
          </w:p>
        </w:tc>
      </w:tr>
      <w:tr w:rsidR="005037AD" w:rsidRPr="00117742" w14:paraId="63DD0C52" w14:textId="77777777" w:rsidTr="005037AD">
        <w:tc>
          <w:tcPr>
            <w:tcW w:w="0" w:type="auto"/>
          </w:tcPr>
          <w:p w14:paraId="1759B0CC" w14:textId="4840B62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8B3E76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lgorithm,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</w:p>
          <w:p w14:paraId="41E92D46" w14:textId="1B588173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10/10/2022</w:t>
            </w:r>
          </w:p>
        </w:tc>
      </w:tr>
      <w:tr w:rsidR="005037AD" w:rsidRPr="00117742" w14:paraId="57A2E7E7" w14:textId="77777777" w:rsidTr="005037AD">
        <w:tc>
          <w:tcPr>
            <w:tcW w:w="0" w:type="auto"/>
          </w:tcPr>
          <w:p w14:paraId="2BBF8787" w14:textId="43DA8AE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31F14F67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mooth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n</w:t>
            </w:r>
            <w:r w:rsidRPr="00117742">
              <w:rPr>
                <w:rFonts w:cs="Times New Roman"/>
                <w:iCs/>
              </w:rPr>
              <w:t>on-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rametric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alescent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rior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s</w:t>
            </w:r>
            <w:r w:rsidRPr="00117742">
              <w:rPr>
                <w:rFonts w:cs="Times New Roman"/>
                <w:iCs/>
              </w:rPr>
              <w:t>calabl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d</w:t>
            </w:r>
            <w:r w:rsidRPr="00117742">
              <w:rPr>
                <w:rFonts w:cs="Times New Roman"/>
                <w:iCs/>
              </w:rPr>
              <w:t>ivergenc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t</w:t>
            </w:r>
            <w:r w:rsidRPr="00117742">
              <w:rPr>
                <w:rFonts w:cs="Times New Roman"/>
                <w:iCs/>
              </w:rPr>
              <w:t>im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stimations</w:t>
            </w:r>
          </w:p>
          <w:p w14:paraId="40C5A86A" w14:textId="6992880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0/05/2022</w:t>
            </w:r>
          </w:p>
        </w:tc>
      </w:tr>
      <w:tr w:rsidR="005037AD" w:rsidRPr="00117742" w14:paraId="5DD30C14" w14:textId="77777777" w:rsidTr="005037AD">
        <w:tc>
          <w:tcPr>
            <w:tcW w:w="0" w:type="auto"/>
          </w:tcPr>
          <w:p w14:paraId="1A9A5BB6" w14:textId="6582910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73ECB02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</w:p>
          <w:p w14:paraId="72C6C6AE" w14:textId="7F88A5B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4/2019</w:t>
            </w:r>
          </w:p>
        </w:tc>
      </w:tr>
      <w:tr w:rsidR="005037AD" w:rsidRPr="00117742" w14:paraId="39BB67C4" w14:textId="77777777" w:rsidTr="005037AD">
        <w:tc>
          <w:tcPr>
            <w:tcW w:w="0" w:type="auto"/>
          </w:tcPr>
          <w:p w14:paraId="71079CA4" w14:textId="1BF01C83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0889B501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</w:p>
          <w:p w14:paraId="3D9E04AC" w14:textId="4C828FA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Louis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ato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uge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4/2019</w:t>
            </w:r>
          </w:p>
        </w:tc>
      </w:tr>
      <w:tr w:rsidR="005037AD" w:rsidRPr="00117742" w14:paraId="2A421E74" w14:textId="77777777" w:rsidTr="005037AD">
        <w:tc>
          <w:tcPr>
            <w:tcW w:w="0" w:type="auto"/>
          </w:tcPr>
          <w:p w14:paraId="505EBDD2" w14:textId="4E18793E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AFB2C12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Large-scale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lecula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pidemiology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v</w:t>
            </w:r>
            <w:r w:rsidRPr="00117742">
              <w:rPr>
                <w:rFonts w:cs="Times New Roman"/>
                <w:iCs/>
              </w:rPr>
              <w:t>iruses</w:t>
            </w:r>
          </w:p>
          <w:p w14:paraId="43BFA60D" w14:textId="1CDE3B2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University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liforn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o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gele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8/2018</w:t>
            </w:r>
          </w:p>
        </w:tc>
      </w:tr>
      <w:tr w:rsidR="005037AD" w:rsidRPr="00117742" w14:paraId="50C73AFF" w14:textId="77777777" w:rsidTr="005037AD">
        <w:tc>
          <w:tcPr>
            <w:tcW w:w="0" w:type="auto"/>
          </w:tcPr>
          <w:p w14:paraId="18280B14" w14:textId="1EFF958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65533C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7A76E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E509646" w14:textId="0638418A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117742">
              <w:rPr>
                <w:rFonts w:cs="Times New Roman"/>
                <w:i/>
                <w:iCs/>
              </w:rPr>
              <w:t>Zhejiang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</w:t>
            </w:r>
            <w:bookmarkEnd w:id="10"/>
            <w:r w:rsidRPr="00117742">
              <w:rPr>
                <w:rFonts w:cs="Times New Roman"/>
                <w:i/>
                <w:iCs/>
              </w:rPr>
              <w:t>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angzhou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18/2018</w:t>
            </w:r>
          </w:p>
        </w:tc>
      </w:tr>
      <w:tr w:rsidR="005037AD" w:rsidRPr="00117742" w14:paraId="373CDD38" w14:textId="77777777" w:rsidTr="005037AD">
        <w:tc>
          <w:tcPr>
            <w:tcW w:w="0" w:type="auto"/>
          </w:tcPr>
          <w:p w14:paraId="4CCA796C" w14:textId="4E293C6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57CF0510" w14:textId="0AC016E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hines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cadem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04/2018</w:t>
            </w:r>
          </w:p>
        </w:tc>
      </w:tr>
      <w:tr w:rsidR="005037AD" w:rsidRPr="00117742" w14:paraId="7A5C7D90" w14:textId="77777777" w:rsidTr="005037AD">
        <w:tc>
          <w:tcPr>
            <w:tcW w:w="0" w:type="auto"/>
          </w:tcPr>
          <w:p w14:paraId="6D65DD8C" w14:textId="5D2777B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881F84D" w14:textId="5BB9D20D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GM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30/2018</w:t>
            </w:r>
          </w:p>
        </w:tc>
      </w:tr>
      <w:tr w:rsidR="005037AD" w:rsidRPr="00117742" w14:paraId="128DB8FF" w14:textId="77777777" w:rsidTr="005037AD">
        <w:tc>
          <w:tcPr>
            <w:tcW w:w="0" w:type="auto"/>
          </w:tcPr>
          <w:p w14:paraId="6D352033" w14:textId="1496181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33032B91" w14:textId="3681274E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Duk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Durham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15/2018</w:t>
            </w:r>
          </w:p>
        </w:tc>
      </w:tr>
      <w:tr w:rsidR="005037AD" w:rsidRPr="00117742" w14:paraId="6BF901AF" w14:textId="77777777" w:rsidTr="005037AD">
        <w:tc>
          <w:tcPr>
            <w:tcW w:w="0" w:type="auto"/>
          </w:tcPr>
          <w:p w14:paraId="4AB92CC1" w14:textId="08D2A87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0926D925" w14:textId="59368B4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lastRenderedPageBreak/>
              <w:t>Templ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adelph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04/25/2017</w:t>
            </w:r>
          </w:p>
        </w:tc>
      </w:tr>
      <w:tr w:rsidR="005037AD" w:rsidRPr="00117742" w14:paraId="58A0FC2D" w14:textId="77777777" w:rsidTr="005037AD">
        <w:tc>
          <w:tcPr>
            <w:tcW w:w="0" w:type="auto"/>
          </w:tcPr>
          <w:p w14:paraId="5D5F875D" w14:textId="26543DC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267DFDB3" w14:textId="44E7AA18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51AC4F26" w14:textId="08F39C26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CA7789" w14:textId="77777777" w:rsidTr="005037AD">
        <w:tc>
          <w:tcPr>
            <w:tcW w:w="5000" w:type="pct"/>
          </w:tcPr>
          <w:p w14:paraId="5A6536C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proofErr w:type="spellStart"/>
            <w:r w:rsidRPr="00117742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09D75E6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</w:p>
          <w:p w14:paraId="49CC1EE8" w14:textId="5A2CCBB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1" w:history="1">
              <w:r w:rsidRPr="00117742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8A54F03" w14:textId="77777777" w:rsidTr="005037AD">
        <w:tc>
          <w:tcPr>
            <w:tcW w:w="5000" w:type="pct"/>
          </w:tcPr>
          <w:p w14:paraId="105880AA" w14:textId="6814756A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BEAST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Tutorial</w:t>
            </w:r>
          </w:p>
          <w:p w14:paraId="2E4CAE95" w14:textId="5C67D734" w:rsidR="000068F4" w:rsidRPr="005037AD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</w:pPr>
            <w:r w:rsidRPr="005037AD">
              <w:t>A</w:t>
            </w:r>
            <w:r w:rsidR="00CB5563" w:rsidRPr="005037AD">
              <w:t xml:space="preserve"> </w:t>
            </w:r>
            <w:r w:rsidRPr="005037AD">
              <w:t>tutorial</w:t>
            </w:r>
            <w:r w:rsidR="00CB5563" w:rsidRPr="005037AD">
              <w:t xml:space="preserve"> </w:t>
            </w:r>
            <w:r w:rsidRPr="005037AD">
              <w:t>for</w:t>
            </w:r>
            <w:r w:rsidR="00CB5563" w:rsidRPr="005037AD">
              <w:t xml:space="preserve"> </w:t>
            </w:r>
            <w:r w:rsidRPr="005037AD">
              <w:t>the</w:t>
            </w:r>
            <w:r w:rsidR="00CB5563" w:rsidRPr="005037AD">
              <w:t xml:space="preserve"> </w:t>
            </w:r>
            <w:r w:rsidRPr="005037AD">
              <w:t>Bayesian</w:t>
            </w:r>
            <w:r w:rsidR="00CB5563" w:rsidRPr="005037AD">
              <w:t xml:space="preserve"> </w:t>
            </w:r>
            <w:r w:rsidRPr="005037AD">
              <w:t>method</w:t>
            </w:r>
            <w:r w:rsidR="00CB5563" w:rsidRPr="005037AD">
              <w:t xml:space="preserve"> </w:t>
            </w:r>
            <w:r w:rsidRPr="005037AD">
              <w:t>(under</w:t>
            </w:r>
            <w:r w:rsidR="00CB5563" w:rsidRPr="005037AD">
              <w:t xml:space="preserve"> </w:t>
            </w:r>
            <w:r w:rsidRPr="005037AD">
              <w:t>development)</w:t>
            </w:r>
            <w:r w:rsidR="00CB5563" w:rsidRPr="005037AD">
              <w:t xml:space="preserve"> </w:t>
            </w:r>
            <w:r w:rsidRPr="005037AD">
              <w:t>of</w:t>
            </w:r>
            <w:r w:rsidR="00CB5563" w:rsidRPr="005037AD">
              <w:t xml:space="preserve"> </w:t>
            </w:r>
            <w:r w:rsidRPr="005037AD">
              <w:t>quantifying</w:t>
            </w:r>
            <w:r w:rsidR="00CB5563" w:rsidRPr="005037AD">
              <w:t xml:space="preserve"> </w:t>
            </w:r>
            <w:proofErr w:type="spellStart"/>
            <w:r w:rsidRPr="005037AD">
              <w:t>interlocus</w:t>
            </w:r>
            <w:proofErr w:type="spellEnd"/>
            <w:r w:rsidR="00CB5563" w:rsidRPr="005037AD">
              <w:t xml:space="preserve"> </w:t>
            </w:r>
            <w:r w:rsidRPr="005037AD">
              <w:t>gene</w:t>
            </w:r>
            <w:r w:rsidR="00CB5563" w:rsidRPr="005037AD">
              <w:t xml:space="preserve"> </w:t>
            </w:r>
            <w:r w:rsidRPr="005037AD">
              <w:t>conversion</w:t>
            </w:r>
            <w:r w:rsidR="00CB5563" w:rsidRPr="005037AD">
              <w:t xml:space="preserve"> </w:t>
            </w:r>
            <w:r w:rsidRPr="005037AD">
              <w:t>in</w:t>
            </w:r>
            <w:r w:rsidR="00CB5563" w:rsidRPr="005037AD">
              <w:t xml:space="preserve"> </w:t>
            </w:r>
            <w:r w:rsidRPr="005037AD">
              <w:t>BEAST.</w:t>
            </w:r>
          </w:p>
          <w:p w14:paraId="4ED26624" w14:textId="5BB64493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7AD">
              <w:t>Available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u w:val="none"/>
              </w:rPr>
              <w:t>at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117742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5B515C1" w14:textId="77777777" w:rsidTr="005037AD">
        <w:tc>
          <w:tcPr>
            <w:tcW w:w="5000" w:type="pct"/>
          </w:tcPr>
          <w:p w14:paraId="78D5216B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ST</w:t>
            </w:r>
          </w:p>
          <w:p w14:paraId="23700554" w14:textId="7D18F03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.</w:t>
            </w:r>
          </w:p>
          <w:p w14:paraId="1B8919F2" w14:textId="7F5D3C8E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3" w:history="1">
              <w:r w:rsidRPr="005037AD">
                <w:rPr>
                  <w:rStyle w:val="Hyperlink"/>
                  <w:rFonts w:eastAsia="Times New Roman"/>
                </w:rPr>
                <w:t>https</w:t>
              </w:r>
              <w:r w:rsidRPr="00117742">
                <w:rPr>
                  <w:rStyle w:val="Hyperlink"/>
                  <w:rFonts w:eastAsia="Times New Roman" w:cs="Times New Roman"/>
                </w:rPr>
                <w:t>://github.com/beast-dev/beast-mcmc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5A6F3B5A" w14:textId="77777777" w:rsidTr="005037AD">
        <w:tc>
          <w:tcPr>
            <w:tcW w:w="5000" w:type="pct"/>
          </w:tcPr>
          <w:p w14:paraId="3F1079D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GLE</w:t>
            </w:r>
          </w:p>
          <w:p w14:paraId="761ECFCB" w14:textId="43029332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.</w:t>
            </w:r>
          </w:p>
          <w:p w14:paraId="1716A2C6" w14:textId="47D993B0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4" w:history="1">
              <w:r w:rsidRPr="00117742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0293C413" w14:textId="77777777" w:rsidTr="005037AD">
        <w:tc>
          <w:tcPr>
            <w:tcW w:w="5000" w:type="pct"/>
          </w:tcPr>
          <w:p w14:paraId="7844D91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ito</w:t>
            </w:r>
          </w:p>
          <w:p w14:paraId="044928B1" w14:textId="4B1FF55F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llabo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u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ia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mer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l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gorith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mplementa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.</w:t>
            </w:r>
          </w:p>
          <w:p w14:paraId="05AABFFB" w14:textId="1F7F020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5" w:history="1">
              <w:r w:rsidRPr="005037AD">
                <w:t>https://github.com/phylovi/bito</w:t>
              </w:r>
            </w:hyperlink>
            <w:r w:rsidRPr="00117742"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15C3F7A0" w14:textId="6E36E4E7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2FD920" w14:textId="77777777" w:rsidTr="005037AD">
        <w:tc>
          <w:tcPr>
            <w:tcW w:w="5000" w:type="pct"/>
          </w:tcPr>
          <w:bookmarkEnd w:id="1"/>
          <w:p w14:paraId="7E5B9EF5" w14:textId="1DCF2D19" w:rsidR="009B08C1" w:rsidRPr="00117742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Gr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anelist</w:t>
            </w:r>
          </w:p>
          <w:p w14:paraId="2AB7FCA0" w14:textId="479C98C3" w:rsidR="009B08C1" w:rsidRPr="00117742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ue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mb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U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R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tho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MBR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046B4EF" w14:textId="5BB3CEC8" w:rsidR="009B08C1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Profession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279CD380" w14:textId="4CCA9AC1" w:rsidR="00D10E7F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as an Editorial Board member for </w:t>
            </w:r>
            <w:r w:rsidRPr="009B07FB">
              <w:rPr>
                <w:rFonts w:cs="Times New Roman"/>
                <w:i/>
                <w:iCs/>
              </w:rPr>
              <w:t>Discover Viruses</w:t>
            </w:r>
            <w:r>
              <w:rPr>
                <w:rFonts w:cs="Times New Roman"/>
              </w:rPr>
              <w:t xml:space="preserve"> by </w:t>
            </w:r>
            <w:r w:rsidRPr="00AF2E03">
              <w:rPr>
                <w:rFonts w:cs="Times New Roman"/>
                <w:i/>
                <w:iCs/>
              </w:rPr>
              <w:t>Springer Nature</w:t>
            </w:r>
          </w:p>
          <w:p w14:paraId="4D2BA3C0" w14:textId="7B1D218B" w:rsidR="00D10E7F" w:rsidRPr="00D10E7F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dit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Frontier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al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Genetic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thodology.</w:t>
            </w:r>
          </w:p>
          <w:p w14:paraId="78DAD0E7" w14:textId="0696404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nuscrip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</w:p>
          <w:p w14:paraId="7D8D3383" w14:textId="596D60A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Natur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dicin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CFE23B3" w14:textId="5924F626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Proceeding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io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cadem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cience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2CAC4E4A" w14:textId="7E46489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9)</w:t>
            </w:r>
          </w:p>
          <w:p w14:paraId="69443290" w14:textId="77CA0008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534E9CC7" w14:textId="3D700F2A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raphic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26463FA1" w14:textId="1F552377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heore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opulatio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1)</w:t>
            </w:r>
          </w:p>
          <w:p w14:paraId="249EDFC2" w14:textId="4B273C25" w:rsidR="00BB1357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  <w:i/>
              </w:rPr>
              <w:t>Plos</w:t>
            </w:r>
            <w:proofErr w:type="spellEnd"/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athoge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14EA29F" w14:textId="118DCF30" w:rsidR="004D6345" w:rsidRPr="00117742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icro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pectru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5B0648A" w14:textId="32E800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EEE/AC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Transactio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3B0DDEAB" w14:textId="1D74602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ubl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ealth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1E242C7A" w14:textId="708CD537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2)</w:t>
            </w:r>
          </w:p>
          <w:p w14:paraId="5E463D15" w14:textId="6A1B587D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lastRenderedPageBreak/>
              <w:t>BM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c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CCAFC70" w14:textId="7E7C81F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424356C3" w14:textId="074B786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Dat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in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215ADF29" w14:textId="775B0D60" w:rsidR="000068F4" w:rsidRPr="00D10E7F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Rapi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views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OVID-19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</w:tc>
      </w:tr>
      <w:tr w:rsidR="000068F4" w:rsidRPr="00117742" w14:paraId="6A59F8C2" w14:textId="77777777" w:rsidTr="005037AD">
        <w:tc>
          <w:tcPr>
            <w:tcW w:w="5000" w:type="pct"/>
          </w:tcPr>
          <w:p w14:paraId="64A96110" w14:textId="01CDB14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lastRenderedPageBreak/>
              <w:t>Department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50FD84BE" w14:textId="40150398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rec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  <w:r w:rsidRPr="005037AD">
              <w:rPr>
                <w:rFonts w:cs="Times New Roman"/>
              </w:rPr>
              <w:t>.</w:t>
            </w:r>
          </w:p>
          <w:p w14:paraId="28DA5660" w14:textId="5FE3984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mitte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.</w:t>
            </w:r>
          </w:p>
          <w:p w14:paraId="5B30632F" w14:textId="480FF984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os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int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s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.</w:t>
            </w:r>
          </w:p>
        </w:tc>
      </w:tr>
      <w:tr w:rsidR="000068F4" w:rsidRPr="00117742" w14:paraId="4D5FF53C" w14:textId="77777777" w:rsidTr="005037AD">
        <w:tc>
          <w:tcPr>
            <w:tcW w:w="5000" w:type="pct"/>
          </w:tcPr>
          <w:p w14:paraId="18A91FE4" w14:textId="7777777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Outreach</w:t>
            </w:r>
          </w:p>
          <w:p w14:paraId="770CBFE4" w14:textId="53EF1A8C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L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g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g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mpion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olunte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d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anu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68FDF2A" w14:textId="16DA60C7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o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AT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r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GIST)</w:t>
            </w:r>
            <w:r w:rsidR="00E65C2F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organized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K-12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System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Edu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4.</w:t>
            </w:r>
          </w:p>
          <w:p w14:paraId="2B393982" w14:textId="42ECD24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asur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Pr="00334199">
              <w:rPr>
                <w:vertAlign w:val="superscript"/>
              </w:rPr>
              <w:footnoteReference w:id="7"/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der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nci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3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resentati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.</w:t>
            </w:r>
            <w:r w:rsidR="00CB5563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117742" w:rsidRDefault="00DE5CFA" w:rsidP="00E743A5">
      <w:pPr>
        <w:spacing w:after="0" w:line="282" w:lineRule="auto"/>
        <w:rPr>
          <w:rFonts w:cs="Times New Roman"/>
        </w:rPr>
      </w:pPr>
    </w:p>
    <w:sectPr w:rsidR="00DE5CFA" w:rsidRPr="00117742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039DD" w14:textId="77777777" w:rsidR="005D40FE" w:rsidRDefault="005D40FE">
      <w:pPr>
        <w:spacing w:after="0"/>
      </w:pPr>
      <w:r>
        <w:separator/>
      </w:r>
    </w:p>
  </w:endnote>
  <w:endnote w:type="continuationSeparator" w:id="0">
    <w:p w14:paraId="5E0A86BC" w14:textId="77777777" w:rsidR="005D40FE" w:rsidRDefault="005D40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0F83E" w14:textId="77777777" w:rsidR="005D40FE" w:rsidRDefault="005D40FE">
      <w:pPr>
        <w:spacing w:after="0"/>
      </w:pPr>
      <w:r>
        <w:separator/>
      </w:r>
    </w:p>
  </w:footnote>
  <w:footnote w:type="continuationSeparator" w:id="0">
    <w:p w14:paraId="3064F0E5" w14:textId="77777777" w:rsidR="005D40FE" w:rsidRDefault="005D40FE">
      <w:pPr>
        <w:spacing w:after="0"/>
      </w:pPr>
      <w:r>
        <w:continuationSeparator/>
      </w:r>
    </w:p>
  </w:footnote>
  <w:footnote w:id="1">
    <w:p w14:paraId="0A4BC486" w14:textId="121F431C" w:rsidR="009253A9" w:rsidRDefault="009253A9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9253A9">
        <w:rPr>
          <w:sz w:val="16"/>
          <w:szCs w:val="16"/>
        </w:rPr>
        <w:t>1,080 node hours (targeting 4 MI100 GPUs/node)</w:t>
      </w:r>
    </w:p>
  </w:footnote>
  <w:footnote w:id="2">
    <w:p w14:paraId="1B2BE5CD" w14:textId="596A8D45" w:rsidR="003558AA" w:rsidRDefault="003558AA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3558AA">
        <w:rPr>
          <w:sz w:val="16"/>
          <w:szCs w:val="16"/>
        </w:rPr>
        <w:t>Donation of one A100 80Gb PCIE GPU card</w:t>
      </w:r>
    </w:p>
  </w:footnote>
  <w:footnote w:id="3">
    <w:p w14:paraId="14E3039F" w14:textId="1A738AF0" w:rsidR="000068F4" w:rsidRPr="00B0786C" w:rsidRDefault="000068F4" w:rsidP="000068F4">
      <w:pPr>
        <w:pStyle w:val="FootnoteText"/>
        <w:rPr>
          <w:sz w:val="16"/>
          <w:szCs w:val="16"/>
        </w:rPr>
      </w:pPr>
      <w:r w:rsidRPr="00B0786C">
        <w:rPr>
          <w:sz w:val="16"/>
          <w:szCs w:val="16"/>
          <w:vertAlign w:val="superscript"/>
        </w:rPr>
        <w:footnoteRef/>
      </w:r>
      <w:r w:rsidRPr="00B0786C">
        <w:rPr>
          <w:sz w:val="16"/>
          <w:szCs w:val="16"/>
          <w:vertAlign w:val="superscript"/>
        </w:rPr>
        <w:t xml:space="preserve"> </w:t>
      </w:r>
      <w:r w:rsidRPr="00B0786C">
        <w:rPr>
          <w:sz w:val="16"/>
          <w:szCs w:val="16"/>
        </w:rPr>
        <w:t>SISMID: Summer Institute in Statistics and Modeling in Infectious Diseases at the University of Washington at Seattle</w:t>
      </w:r>
    </w:p>
  </w:footnote>
  <w:footnote w:id="4">
    <w:p w14:paraId="640E9DA3" w14:textId="77777777" w:rsidR="000068F4" w:rsidRPr="00B0786C" w:rsidRDefault="000068F4" w:rsidP="000068F4">
      <w:pPr>
        <w:pStyle w:val="FootnoteText"/>
        <w:rPr>
          <w:sz w:val="16"/>
          <w:szCs w:val="16"/>
          <w:lang w:eastAsia="zh-CN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 xml:space="preserve">The </w:t>
      </w:r>
      <w:r w:rsidRPr="00B0786C">
        <w:rPr>
          <w:rFonts w:hint="eastAsia"/>
          <w:sz w:val="16"/>
          <w:szCs w:val="16"/>
        </w:rPr>
        <w:t>funds</w:t>
      </w:r>
      <w:r w:rsidRPr="00B0786C">
        <w:rPr>
          <w:sz w:val="16"/>
          <w:szCs w:val="16"/>
        </w:rPr>
        <w:t xml:space="preserve"> were matched through North Carolina State University</w:t>
      </w:r>
    </w:p>
  </w:footnote>
  <w:footnote w:id="5">
    <w:p w14:paraId="1FC25CDE" w14:textId="77777777" w:rsidR="000068F4" w:rsidRPr="00B0786C" w:rsidRDefault="000068F4" w:rsidP="000068F4">
      <w:pPr>
        <w:pStyle w:val="Footer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AMSI: The Statistical and Applied Mathematical Sciences Institute</w:t>
      </w:r>
    </w:p>
  </w:footnote>
  <w:footnote w:id="6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ISG: Summer Institute in Statistical Genetics at the University of Washington at Seattle</w:t>
      </w:r>
    </w:p>
  </w:footnote>
  <w:footnote w:id="7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20"/>
        </w:rPr>
        <w:footnoteRef/>
      </w:r>
      <w:r w:rsidRPr="00B0786C">
        <w:rPr>
          <w:rStyle w:val="FootnoteReference"/>
          <w:sz w:val="16"/>
          <w:szCs w:val="20"/>
        </w:rPr>
        <w:t xml:space="preserve"> </w:t>
      </w:r>
      <w:r w:rsidRPr="00B0786C">
        <w:rPr>
          <w:sz w:val="16"/>
          <w:szCs w:val="20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NK8FAACN9FU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105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1733B"/>
    <w:rsid w:val="00526CF1"/>
    <w:rsid w:val="00527D1E"/>
    <w:rsid w:val="00531436"/>
    <w:rsid w:val="00532565"/>
    <w:rsid w:val="00536FC9"/>
    <w:rsid w:val="00543FE6"/>
    <w:rsid w:val="00544E30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0FE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2111"/>
    <w:rsid w:val="0088271C"/>
    <w:rsid w:val="00883D73"/>
    <w:rsid w:val="00884E81"/>
    <w:rsid w:val="0088714E"/>
    <w:rsid w:val="00890342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4F5F"/>
    <w:rsid w:val="00A27DEF"/>
    <w:rsid w:val="00A3231A"/>
    <w:rsid w:val="00A32CDE"/>
    <w:rsid w:val="00A33B38"/>
    <w:rsid w:val="00A34CF2"/>
    <w:rsid w:val="00A35E6D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08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7995"/>
    <w:rsid w:val="00D50F85"/>
    <w:rsid w:val="00D529CB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D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035</Words>
  <Characters>23000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4-07-22T02:43:00Z</cp:lastPrinted>
  <dcterms:created xsi:type="dcterms:W3CDTF">2024-07-22T02:43:00Z</dcterms:created>
  <dcterms:modified xsi:type="dcterms:W3CDTF">2024-07-22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